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564DA9" w14:textId="77777777" w:rsidR="006F4C73" w:rsidRPr="009C0497" w:rsidRDefault="006F4C73" w:rsidP="00F31CBE">
      <w:pPr>
        <w:rPr>
          <w:b/>
          <w:sz w:val="18"/>
          <w:szCs w:val="18"/>
        </w:rPr>
      </w:pPr>
    </w:p>
    <w:p w14:paraId="4FE5F0CB" w14:textId="32AFD5F5" w:rsidR="00D32753" w:rsidRPr="00F31CBE" w:rsidRDefault="00484856" w:rsidP="00F31CBE">
      <w:pPr>
        <w:jc w:val="center"/>
        <w:rPr>
          <w:b/>
          <w:sz w:val="18"/>
          <w:szCs w:val="18"/>
        </w:rPr>
      </w:pPr>
      <w:r w:rsidRPr="00F31CBE">
        <w:rPr>
          <w:b/>
          <w:sz w:val="18"/>
          <w:szCs w:val="18"/>
        </w:rPr>
        <w:t>İNGİLİZCE</w:t>
      </w:r>
      <w:r w:rsidR="006E0CB7" w:rsidRPr="00F31CBE">
        <w:rPr>
          <w:b/>
          <w:sz w:val="18"/>
          <w:szCs w:val="18"/>
        </w:rPr>
        <w:t xml:space="preserve"> MÜTERCİM ve </w:t>
      </w:r>
      <w:r w:rsidR="00D32753" w:rsidRPr="00F31CBE">
        <w:rPr>
          <w:b/>
          <w:sz w:val="18"/>
          <w:szCs w:val="18"/>
        </w:rPr>
        <w:t>TERCÜMANLIK ANABİLİM DALI</w:t>
      </w:r>
      <w:r w:rsidR="001B6DB5" w:rsidRPr="00F31CBE">
        <w:rPr>
          <w:b/>
          <w:sz w:val="18"/>
          <w:szCs w:val="18"/>
        </w:rPr>
        <w:t xml:space="preserve"> </w:t>
      </w:r>
      <w:r w:rsidR="00D32753" w:rsidRPr="00F31CBE">
        <w:rPr>
          <w:b/>
          <w:sz w:val="18"/>
          <w:szCs w:val="18"/>
        </w:rPr>
        <w:t xml:space="preserve"> 20</w:t>
      </w:r>
      <w:r w:rsidR="00FF346C" w:rsidRPr="00F31CBE">
        <w:rPr>
          <w:b/>
          <w:sz w:val="18"/>
          <w:szCs w:val="18"/>
        </w:rPr>
        <w:t>2</w:t>
      </w:r>
      <w:r w:rsidR="00B84385" w:rsidRPr="00F31CBE">
        <w:rPr>
          <w:b/>
          <w:sz w:val="18"/>
          <w:szCs w:val="18"/>
        </w:rPr>
        <w:t>5</w:t>
      </w:r>
      <w:r w:rsidR="002F1475" w:rsidRPr="00F31CBE">
        <w:rPr>
          <w:b/>
          <w:sz w:val="18"/>
          <w:szCs w:val="18"/>
        </w:rPr>
        <w:t>–202</w:t>
      </w:r>
      <w:r w:rsidR="00B84385" w:rsidRPr="00F31CBE">
        <w:rPr>
          <w:b/>
          <w:sz w:val="18"/>
          <w:szCs w:val="18"/>
        </w:rPr>
        <w:t>6</w:t>
      </w:r>
      <w:r w:rsidR="00D32753" w:rsidRPr="00F31CBE">
        <w:rPr>
          <w:b/>
          <w:sz w:val="18"/>
          <w:szCs w:val="18"/>
        </w:rPr>
        <w:t xml:space="preserve"> GÜZ YAR</w:t>
      </w:r>
      <w:r w:rsidR="000259D5" w:rsidRPr="00F31CBE">
        <w:rPr>
          <w:b/>
          <w:sz w:val="18"/>
          <w:szCs w:val="18"/>
        </w:rPr>
        <w:t xml:space="preserve">IYILI HAFTALIK DERS PROGRAMI </w:t>
      </w:r>
    </w:p>
    <w:tbl>
      <w:tblPr>
        <w:tblpPr w:leftFromText="141" w:rightFromText="141" w:vertAnchor="text" w:horzAnchor="margin" w:tblpX="-76" w:tblpY="34"/>
        <w:tblW w:w="15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9"/>
        <w:gridCol w:w="340"/>
        <w:gridCol w:w="851"/>
        <w:gridCol w:w="992"/>
        <w:gridCol w:w="1984"/>
        <w:gridCol w:w="2127"/>
        <w:gridCol w:w="2268"/>
        <w:gridCol w:w="6"/>
        <w:gridCol w:w="12"/>
        <w:gridCol w:w="2817"/>
        <w:gridCol w:w="2268"/>
        <w:gridCol w:w="1754"/>
      </w:tblGrid>
      <w:tr w:rsidR="009C0497" w:rsidRPr="00F31CBE" w14:paraId="2A0CAABC" w14:textId="77777777" w:rsidTr="007811E1">
        <w:trPr>
          <w:cantSplit/>
          <w:trHeight w:val="81"/>
        </w:trPr>
        <w:tc>
          <w:tcPr>
            <w:tcW w:w="439" w:type="dxa"/>
            <w:vMerge w:val="restart"/>
            <w:tcBorders>
              <w:top w:val="single" w:sz="18" w:space="0" w:color="auto"/>
              <w:left w:val="single" w:sz="18" w:space="0" w:color="auto"/>
              <w:right w:val="nil"/>
            </w:tcBorders>
          </w:tcPr>
          <w:p w14:paraId="435379DB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</w:p>
          <w:p w14:paraId="7476A5CA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P</w:t>
            </w:r>
          </w:p>
          <w:p w14:paraId="06C3316B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A</w:t>
            </w:r>
          </w:p>
          <w:p w14:paraId="094B933E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Z</w:t>
            </w:r>
          </w:p>
          <w:p w14:paraId="335C5BEF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A</w:t>
            </w:r>
          </w:p>
          <w:p w14:paraId="793FB251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R</w:t>
            </w:r>
          </w:p>
          <w:p w14:paraId="1BA8CD1B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T</w:t>
            </w:r>
          </w:p>
          <w:p w14:paraId="35D14C11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E</w:t>
            </w:r>
          </w:p>
          <w:p w14:paraId="395FF80D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S</w:t>
            </w:r>
          </w:p>
          <w:p w14:paraId="31BBD654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İ</w:t>
            </w: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1A128F" w14:textId="77777777" w:rsidR="00100B51" w:rsidRPr="00F31CBE" w:rsidRDefault="00100B51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946BAB7" w14:textId="6CEEFD79" w:rsidR="00100B51" w:rsidRPr="00F31CBE" w:rsidRDefault="00100B51" w:rsidP="00F31CBE">
            <w:pPr>
              <w:rPr>
                <w:b/>
                <w:sz w:val="12"/>
                <w:szCs w:val="12"/>
              </w:rPr>
            </w:pPr>
            <w:r w:rsidRPr="00F31CBE">
              <w:rPr>
                <w:b/>
                <w:sz w:val="16"/>
                <w:szCs w:val="16"/>
              </w:rPr>
              <w:t>08:00-08:45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975ABE3" w14:textId="434F2706" w:rsidR="00100B51" w:rsidRPr="00F31CBE" w:rsidRDefault="00100B51" w:rsidP="00F31CBE">
            <w:pPr>
              <w:jc w:val="center"/>
              <w:rPr>
                <w:b/>
                <w:sz w:val="18"/>
                <w:szCs w:val="18"/>
              </w:rPr>
            </w:pPr>
            <w:r w:rsidRPr="00F31CBE">
              <w:rPr>
                <w:b/>
                <w:sz w:val="18"/>
                <w:szCs w:val="18"/>
              </w:rPr>
              <w:t>09:00 - 09:45</w:t>
            </w:r>
          </w:p>
        </w:tc>
        <w:tc>
          <w:tcPr>
            <w:tcW w:w="198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2500027" w14:textId="25292385" w:rsidR="00100B51" w:rsidRPr="00F31CBE" w:rsidRDefault="00100B51" w:rsidP="00F31CBE">
            <w:pPr>
              <w:jc w:val="center"/>
              <w:rPr>
                <w:b/>
                <w:sz w:val="18"/>
                <w:szCs w:val="18"/>
              </w:rPr>
            </w:pPr>
            <w:r w:rsidRPr="00F31CBE">
              <w:rPr>
                <w:b/>
                <w:sz w:val="18"/>
                <w:szCs w:val="18"/>
              </w:rPr>
              <w:t>10:00 - 10:45</w:t>
            </w:r>
          </w:p>
        </w:tc>
        <w:tc>
          <w:tcPr>
            <w:tcW w:w="2127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1222A619" w14:textId="10BF2545" w:rsidR="00100B51" w:rsidRPr="00F31CBE" w:rsidRDefault="00100B51" w:rsidP="00F31CBE">
            <w:pPr>
              <w:jc w:val="center"/>
              <w:rPr>
                <w:b/>
                <w:sz w:val="18"/>
                <w:szCs w:val="18"/>
              </w:rPr>
            </w:pPr>
            <w:r w:rsidRPr="00F31CBE">
              <w:rPr>
                <w:b/>
                <w:sz w:val="18"/>
                <w:szCs w:val="18"/>
              </w:rPr>
              <w:t>11:00 - 11:45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564ABCF6" w14:textId="3F657343" w:rsidR="00100B51" w:rsidRPr="00F31CBE" w:rsidRDefault="00100B51" w:rsidP="00F31CBE">
            <w:pPr>
              <w:jc w:val="center"/>
              <w:rPr>
                <w:b/>
                <w:sz w:val="18"/>
                <w:szCs w:val="18"/>
              </w:rPr>
            </w:pPr>
            <w:r w:rsidRPr="00F31CBE">
              <w:rPr>
                <w:b/>
                <w:sz w:val="18"/>
                <w:szCs w:val="18"/>
              </w:rPr>
              <w:t>13:00 - 13:45</w:t>
            </w:r>
          </w:p>
        </w:tc>
        <w:tc>
          <w:tcPr>
            <w:tcW w:w="2835" w:type="dxa"/>
            <w:gridSpan w:val="3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0C4005D5" w14:textId="082DA6B5" w:rsidR="00100B51" w:rsidRPr="00F31CBE" w:rsidRDefault="00100B51" w:rsidP="00F31CBE">
            <w:pPr>
              <w:jc w:val="center"/>
              <w:rPr>
                <w:b/>
                <w:sz w:val="18"/>
                <w:szCs w:val="18"/>
              </w:rPr>
            </w:pPr>
            <w:r w:rsidRPr="00F31CBE">
              <w:rPr>
                <w:b/>
                <w:sz w:val="18"/>
                <w:szCs w:val="18"/>
              </w:rPr>
              <w:t>14:00- 14:45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0F2C7567" w14:textId="37AF4DE2" w:rsidR="00100B51" w:rsidRPr="00F31CBE" w:rsidRDefault="00100B51" w:rsidP="00F31CBE">
            <w:pPr>
              <w:jc w:val="center"/>
              <w:rPr>
                <w:b/>
                <w:sz w:val="18"/>
                <w:szCs w:val="18"/>
              </w:rPr>
            </w:pPr>
            <w:r w:rsidRPr="00F31CBE">
              <w:rPr>
                <w:b/>
                <w:sz w:val="18"/>
                <w:szCs w:val="18"/>
              </w:rPr>
              <w:t>15:00 - 15:45</w:t>
            </w:r>
          </w:p>
        </w:tc>
        <w:tc>
          <w:tcPr>
            <w:tcW w:w="17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7A0ACA9" w14:textId="568225E9" w:rsidR="00100B51" w:rsidRPr="00F31CBE" w:rsidRDefault="001B261A" w:rsidP="00F31CBE">
            <w:pPr>
              <w:jc w:val="center"/>
              <w:rPr>
                <w:b/>
                <w:sz w:val="18"/>
                <w:szCs w:val="18"/>
              </w:rPr>
            </w:pPr>
            <w:r w:rsidRPr="00F31CBE">
              <w:rPr>
                <w:b/>
                <w:sz w:val="18"/>
                <w:szCs w:val="18"/>
              </w:rPr>
              <w:t>16:00-</w:t>
            </w:r>
            <w:r w:rsidR="00100B51" w:rsidRPr="00F31CBE">
              <w:rPr>
                <w:b/>
                <w:sz w:val="18"/>
                <w:szCs w:val="18"/>
              </w:rPr>
              <w:t xml:space="preserve"> 16:45</w:t>
            </w:r>
          </w:p>
        </w:tc>
      </w:tr>
      <w:tr w:rsidR="00610397" w:rsidRPr="00F31CBE" w14:paraId="5BCE47D0" w14:textId="77777777" w:rsidTr="00F31CBE">
        <w:trPr>
          <w:cantSplit/>
          <w:trHeight w:val="350"/>
        </w:trPr>
        <w:tc>
          <w:tcPr>
            <w:tcW w:w="439" w:type="dxa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42FEB1E2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FFAFECC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1</w:t>
            </w:r>
          </w:p>
        </w:tc>
        <w:tc>
          <w:tcPr>
            <w:tcW w:w="1843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1B0DADD4" w14:textId="4A67FA36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54111A9C" w14:textId="7DDDA79B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 </w:t>
            </w:r>
          </w:p>
          <w:p w14:paraId="76D2700F" w14:textId="5719067D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03" w:type="dxa"/>
            <w:gridSpan w:val="4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4C72D588" w14:textId="32781C41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022" w:type="dxa"/>
            <w:gridSpan w:val="2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2B401B2C" w14:textId="402488E5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1003 İngilizce Konuşma I</w:t>
            </w:r>
          </w:p>
          <w:p w14:paraId="2093A930" w14:textId="29963115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r. Öğr. Üy. Mehtap Aral Duvan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104</w:t>
            </w:r>
          </w:p>
        </w:tc>
      </w:tr>
      <w:tr w:rsidR="00610397" w:rsidRPr="00F31CBE" w14:paraId="4468151C" w14:textId="77777777" w:rsidTr="00C327DB">
        <w:trPr>
          <w:cantSplit/>
          <w:trHeight w:val="360"/>
        </w:trPr>
        <w:tc>
          <w:tcPr>
            <w:tcW w:w="439" w:type="dxa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4ED79F07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0FCAC61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2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A617072" w14:textId="54BC4F4D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07E5FE2B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  <w:p w14:paraId="6D22AC77" w14:textId="5CE63E04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63F30FD" w14:textId="7DF661D4" w:rsidR="00610397" w:rsidRPr="00F31CBE" w:rsidRDefault="00610397" w:rsidP="00F31CBE">
            <w:pPr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29FD848B" w14:textId="2613E442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OZD0103 Atatürk İlkeleri ve İnkılap Tarihi 1</w:t>
            </w:r>
          </w:p>
          <w:p w14:paraId="21473925" w14:textId="6507CA1D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oç. Dr. İsmail Efe </w:t>
            </w:r>
            <w:r w:rsidR="0061170E" w:rsidRPr="00F31CBE">
              <w:rPr>
                <w:b/>
                <w:bCs/>
                <w:sz w:val="16"/>
                <w:szCs w:val="16"/>
              </w:rPr>
              <w:t>B-103</w:t>
            </w:r>
          </w:p>
        </w:tc>
      </w:tr>
      <w:tr w:rsidR="00610397" w:rsidRPr="00F31CBE" w14:paraId="2BF9A994" w14:textId="77777777" w:rsidTr="00C327DB">
        <w:trPr>
          <w:cantSplit/>
          <w:trHeight w:val="375"/>
        </w:trPr>
        <w:tc>
          <w:tcPr>
            <w:tcW w:w="439" w:type="dxa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092D4CDE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9EAA908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3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40FBE17E" w14:textId="69C504A3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1A0688CD" w14:textId="414B0F91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  </w:t>
            </w:r>
          </w:p>
          <w:p w14:paraId="07BAD4C7" w14:textId="636A5529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25818187" w14:textId="2EB54FE8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022" w:type="dxa"/>
            <w:gridSpan w:val="2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</w:tcPr>
          <w:p w14:paraId="6E1687E9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3011 Özel Alan Bilgisi 2 Tıp</w:t>
            </w:r>
          </w:p>
          <w:p w14:paraId="7452EA76" w14:textId="36163CD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oç. Dr. Elif Tokdemir Demirel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</w:tr>
      <w:tr w:rsidR="00610397" w:rsidRPr="00F31CBE" w14:paraId="2330CFE0" w14:textId="77777777" w:rsidTr="00C327DB">
        <w:trPr>
          <w:cantSplit/>
          <w:trHeight w:val="513"/>
        </w:trPr>
        <w:tc>
          <w:tcPr>
            <w:tcW w:w="439" w:type="dxa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3D9E0915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2CF363B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4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126059D7" w14:textId="2997EDAF" w:rsidR="00610397" w:rsidRPr="00F31CBE" w:rsidRDefault="00610397" w:rsidP="00F31CB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53CF904D" w14:textId="538C083E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Çevirmenlik Eğitimi  (Medyada, Kamuda, Serbest, Çeviri İşletmelerinde, Akademide  Ticari İşletmelerde Çevirmenlik)</w:t>
            </w:r>
          </w:p>
          <w:p w14:paraId="15634FDF" w14:textId="5CDFBD7A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Tüm Öğr. Üyeleri Öğretim Üyesi Odası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3A678454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Çevirmenlik Eğitimi  (Medyada, Kamuda, Serbest, Çeviri İşletmelerinde, Akademide, Ticari İşletmelerde Çevirmenlik)</w:t>
            </w:r>
          </w:p>
          <w:p w14:paraId="1DFBCB6C" w14:textId="304C6302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Tüm Öğr. Üyeleri Öğretim Üyesi Odası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7AC490E3" w14:textId="77777777" w:rsidR="00355A44" w:rsidRPr="00F31CBE" w:rsidRDefault="00355A44" w:rsidP="00F31CBE">
            <w:pPr>
              <w:jc w:val="center"/>
              <w:rPr>
                <w:sz w:val="16"/>
                <w:szCs w:val="16"/>
              </w:rPr>
            </w:pPr>
          </w:p>
          <w:p w14:paraId="5FB7A48E" w14:textId="440A5FBA" w:rsidR="00355A44" w:rsidRPr="00F31CBE" w:rsidRDefault="00355A44" w:rsidP="00F31CBE">
            <w:pPr>
              <w:jc w:val="center"/>
              <w:rPr>
                <w:sz w:val="16"/>
                <w:szCs w:val="16"/>
              </w:rPr>
            </w:pPr>
          </w:p>
        </w:tc>
      </w:tr>
      <w:tr w:rsidR="00610397" w:rsidRPr="00F31CBE" w14:paraId="352BCBEA" w14:textId="77777777" w:rsidTr="00C327DB">
        <w:trPr>
          <w:cantSplit/>
          <w:trHeight w:val="89"/>
        </w:trPr>
        <w:tc>
          <w:tcPr>
            <w:tcW w:w="43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2A39A9F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  <w:p w14:paraId="796F7BDB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  <w:p w14:paraId="44EF864E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S</w:t>
            </w:r>
          </w:p>
          <w:p w14:paraId="34004104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A</w:t>
            </w:r>
          </w:p>
          <w:p w14:paraId="08CB18C3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L</w:t>
            </w:r>
          </w:p>
          <w:p w14:paraId="7281B04D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I</w:t>
            </w: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4557467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1</w:t>
            </w:r>
          </w:p>
        </w:tc>
        <w:tc>
          <w:tcPr>
            <w:tcW w:w="1843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D5F8C22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D5E9FC3" w14:textId="753095B7" w:rsidR="00160DF0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  <w:r w:rsidR="00160DF0" w:rsidRPr="00F31CBE">
              <w:rPr>
                <w:sz w:val="16"/>
                <w:szCs w:val="16"/>
              </w:rPr>
              <w:t xml:space="preserve"> Fransızca 1</w:t>
            </w:r>
          </w:p>
          <w:p w14:paraId="1798FBD0" w14:textId="33DA82ED" w:rsidR="00610397" w:rsidRPr="00F31CBE" w:rsidRDefault="00160DF0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Öğr. Gör. Tuğba Altınışık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109</w:t>
            </w:r>
          </w:p>
        </w:tc>
        <w:tc>
          <w:tcPr>
            <w:tcW w:w="510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0CA8E4B" w14:textId="2911F45B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022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205D793" w14:textId="5CE1614D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</w:tr>
      <w:tr w:rsidR="00610397" w:rsidRPr="00F31CBE" w14:paraId="768310A5" w14:textId="77777777" w:rsidTr="00C327DB">
        <w:trPr>
          <w:cantSplit/>
          <w:trHeight w:val="377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B9E3FDB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1049A29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2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89AFC6C" w14:textId="1DF4F768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1CD299CC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MTİ2005 Dilbilim 1 </w:t>
            </w:r>
          </w:p>
          <w:p w14:paraId="2ABBAEE8" w14:textId="6B6177CB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oç. Dr. Aytaç Çeltek 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04CCBA3E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2009 Çevirmenler için Edebiyat</w:t>
            </w:r>
          </w:p>
          <w:p w14:paraId="77AFA874" w14:textId="036E02E5" w:rsidR="00610397" w:rsidRPr="00F31CBE" w:rsidRDefault="00EE5529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r. Öğr. Üy. Selim Ozan Çekçi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7811E1">
              <w:rPr>
                <w:b/>
                <w:bCs/>
                <w:sz w:val="16"/>
                <w:szCs w:val="16"/>
              </w:rPr>
              <w:t>B-103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28DE62DA" w14:textId="14AB6A33" w:rsidR="00610397" w:rsidRPr="00F31CBE" w:rsidRDefault="00610397" w:rsidP="00F31CBE">
            <w:pPr>
              <w:rPr>
                <w:sz w:val="16"/>
                <w:szCs w:val="16"/>
              </w:rPr>
            </w:pPr>
          </w:p>
        </w:tc>
      </w:tr>
      <w:tr w:rsidR="00610397" w:rsidRPr="00F31CBE" w14:paraId="2A51E815" w14:textId="77777777" w:rsidTr="00C327DB">
        <w:trPr>
          <w:cantSplit/>
          <w:trHeight w:val="420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D2286C6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0992515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3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1E307797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41C5FCF3" w14:textId="77777777" w:rsidR="00FB7F08" w:rsidRPr="00F31CBE" w:rsidRDefault="00FB7F0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MTİ3001 Yazın Çevirisi   </w:t>
            </w:r>
          </w:p>
          <w:p w14:paraId="7A8EBEB4" w14:textId="30DBD4FF" w:rsidR="00610397" w:rsidRPr="00F31CBE" w:rsidRDefault="00FB7F0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   Dr. Öğr. Üy. Selim Ozan Çekçi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104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5136F135" w14:textId="65D64C9B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3009 Söylem Çözümlemesi</w:t>
            </w:r>
            <w:r w:rsidRPr="00F31CBE">
              <w:rPr>
                <w:sz w:val="16"/>
                <w:szCs w:val="16"/>
              </w:rPr>
              <w:br/>
              <w:t xml:space="preserve"> </w:t>
            </w:r>
            <w:r w:rsidRPr="00F31CBE">
              <w:t xml:space="preserve"> </w:t>
            </w:r>
            <w:r w:rsidRPr="00F31CBE">
              <w:rPr>
                <w:sz w:val="16"/>
                <w:szCs w:val="16"/>
              </w:rPr>
              <w:t xml:space="preserve">Doç. Dr. Aytaç Çeltek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43D054CC" w14:textId="2EEFD4DD" w:rsidR="00610397" w:rsidRPr="00F31CBE" w:rsidRDefault="00610397" w:rsidP="00F31CBE">
            <w:pPr>
              <w:jc w:val="both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</w:tr>
      <w:tr w:rsidR="00610397" w:rsidRPr="00F31CBE" w14:paraId="290762AD" w14:textId="77777777" w:rsidTr="007811E1">
        <w:trPr>
          <w:cantSplit/>
          <w:trHeight w:val="612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3413C88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8BBEB26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4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347130E7" w14:textId="15946150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7C38DE0D" w14:textId="78660091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İhtisas Metinleri Çevirisi</w:t>
            </w: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8" w:space="0" w:color="auto"/>
              <w:right w:val="single" w:sz="12" w:space="0" w:color="auto"/>
            </w:tcBorders>
          </w:tcPr>
          <w:p w14:paraId="4875B02B" w14:textId="05492504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İhtisas Metinleri Çevirisi (Tıp)</w:t>
            </w:r>
          </w:p>
          <w:p w14:paraId="65F432EB" w14:textId="459CC0A9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oç. Dr. Elif Tokdemir Demirel </w:t>
            </w:r>
            <w:r w:rsidR="000F08F1" w:rsidRPr="00F31CBE">
              <w:rPr>
                <w:b/>
                <w:bCs/>
                <w:sz w:val="16"/>
                <w:szCs w:val="16"/>
              </w:rPr>
              <w:t>B-106</w:t>
            </w:r>
          </w:p>
          <w:p w14:paraId="1FF7E4E4" w14:textId="77777777" w:rsidR="00333C73" w:rsidRPr="00F31CBE" w:rsidRDefault="00333C73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İhtisas Metinleri Çevirisi (Bil-Tek) </w:t>
            </w:r>
          </w:p>
          <w:p w14:paraId="2CABA357" w14:textId="0674C90F" w:rsidR="00610397" w:rsidRPr="00F31CBE" w:rsidRDefault="00333C73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r. Öğr. Üy. </w:t>
            </w:r>
            <w:r w:rsidR="00B73DF0" w:rsidRPr="00F31CBE">
              <w:rPr>
                <w:sz w:val="16"/>
                <w:szCs w:val="16"/>
              </w:rPr>
              <w:t>Zeynep Başer</w:t>
            </w:r>
            <w:r w:rsidR="0061170E" w:rsidRPr="00F31CBE">
              <w:rPr>
                <w:sz w:val="16"/>
                <w:szCs w:val="16"/>
              </w:rPr>
              <w:t xml:space="preserve">  </w:t>
            </w:r>
            <w:r w:rsidR="0061170E" w:rsidRPr="00F31CBE">
              <w:rPr>
                <w:b/>
                <w:bCs/>
                <w:sz w:val="16"/>
                <w:szCs w:val="16"/>
              </w:rPr>
              <w:t>B-103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590D5B3B" w14:textId="77777777" w:rsidR="00355A44" w:rsidRPr="00F31CBE" w:rsidRDefault="00355A44" w:rsidP="00F31CBE">
            <w:pPr>
              <w:jc w:val="center"/>
              <w:rPr>
                <w:sz w:val="16"/>
                <w:szCs w:val="16"/>
              </w:rPr>
            </w:pPr>
          </w:p>
          <w:p w14:paraId="319DC8FD" w14:textId="1F0D3740" w:rsidR="009E2A53" w:rsidRPr="00F31CBE" w:rsidRDefault="009E2A53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MTİ4001 Ardıl Çeviri </w:t>
            </w:r>
          </w:p>
          <w:p w14:paraId="328AD680" w14:textId="4C3EC2ED" w:rsidR="00610397" w:rsidRPr="00F31CBE" w:rsidRDefault="009E2A53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r. Öğr. Üy. Mehtap Aral Duvan -</w:t>
            </w:r>
            <w:r w:rsidRPr="00F31CBE">
              <w:rPr>
                <w:b/>
                <w:bCs/>
                <w:sz w:val="16"/>
                <w:szCs w:val="16"/>
              </w:rPr>
              <w:t>Dil Sınıfı</w:t>
            </w: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0F0113E3" w14:textId="7B429635" w:rsidR="00610397" w:rsidRPr="00F31CBE" w:rsidRDefault="00610397" w:rsidP="00F31CBE">
            <w:pPr>
              <w:rPr>
                <w:sz w:val="16"/>
                <w:szCs w:val="16"/>
              </w:rPr>
            </w:pPr>
          </w:p>
          <w:p w14:paraId="46899B22" w14:textId="77777777" w:rsidR="009E2A53" w:rsidRPr="00F31CBE" w:rsidRDefault="009E2A53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4003 Terimbilim</w:t>
            </w:r>
          </w:p>
          <w:p w14:paraId="37649726" w14:textId="6C642D13" w:rsidR="00610397" w:rsidRPr="00F31CBE" w:rsidRDefault="009E2A53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r. Öğr. Üyesi Zeynep Başer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</w:tr>
      <w:tr w:rsidR="00610397" w:rsidRPr="00F31CBE" w14:paraId="53005128" w14:textId="77777777" w:rsidTr="00C327DB">
        <w:trPr>
          <w:cantSplit/>
          <w:trHeight w:val="31"/>
        </w:trPr>
        <w:tc>
          <w:tcPr>
            <w:tcW w:w="43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B614078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Ç</w:t>
            </w:r>
          </w:p>
          <w:p w14:paraId="7CF30937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A</w:t>
            </w:r>
          </w:p>
          <w:p w14:paraId="12B58A14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R</w:t>
            </w:r>
          </w:p>
          <w:p w14:paraId="597EE7EC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S</w:t>
            </w:r>
          </w:p>
          <w:p w14:paraId="74942D96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A</w:t>
            </w:r>
          </w:p>
          <w:p w14:paraId="73A5C00F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M</w:t>
            </w:r>
          </w:p>
          <w:p w14:paraId="38C6074C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B</w:t>
            </w:r>
          </w:p>
          <w:p w14:paraId="2012AE3A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7B2A2B8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1</w:t>
            </w:r>
          </w:p>
        </w:tc>
        <w:tc>
          <w:tcPr>
            <w:tcW w:w="1843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6B19106F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3B9856E1" w14:textId="17AE0E31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MTİ1007 İngilizce Sözcük Bilgisi 1 </w:t>
            </w:r>
            <w:r w:rsidRPr="00F31CBE">
              <w:rPr>
                <w:sz w:val="16"/>
                <w:szCs w:val="16"/>
              </w:rPr>
              <w:br/>
            </w:r>
            <w:r w:rsidRPr="00F31CBE">
              <w:t xml:space="preserve"> </w:t>
            </w:r>
            <w:r w:rsidRPr="00F31CBE">
              <w:rPr>
                <w:sz w:val="16"/>
                <w:szCs w:val="16"/>
              </w:rPr>
              <w:t xml:space="preserve">Doç. Dr. Aytaç Çeltek 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  <w:tc>
          <w:tcPr>
            <w:tcW w:w="5103" w:type="dxa"/>
            <w:gridSpan w:val="4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1160F6AF" w14:textId="77777777" w:rsidR="00151606" w:rsidRPr="00F31CBE" w:rsidRDefault="00151606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OZD0101 Türk Dili 1</w:t>
            </w:r>
          </w:p>
          <w:p w14:paraId="5E49C696" w14:textId="4861FEDE" w:rsidR="00610397" w:rsidRPr="00F31CBE" w:rsidRDefault="00151606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Öğr. Gör. Belgin Okyay </w:t>
            </w:r>
            <w:r w:rsidR="0061170E" w:rsidRPr="00F31CBE">
              <w:rPr>
                <w:b/>
                <w:bCs/>
                <w:sz w:val="16"/>
                <w:szCs w:val="16"/>
              </w:rPr>
              <w:t>B-109</w:t>
            </w:r>
          </w:p>
        </w:tc>
        <w:tc>
          <w:tcPr>
            <w:tcW w:w="4022" w:type="dxa"/>
            <w:gridSpan w:val="2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7234AF3F" w14:textId="77777777" w:rsidR="00151606" w:rsidRPr="00F31CBE" w:rsidRDefault="00151606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1001 İngilizce Dilbilgisi 1</w:t>
            </w:r>
          </w:p>
          <w:p w14:paraId="6E732932" w14:textId="77053788" w:rsidR="00610397" w:rsidRPr="00F31CBE" w:rsidRDefault="00151606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r. Öğr. Üyesi Zeynep Başer </w:t>
            </w:r>
            <w:r w:rsidR="00DC3C0E" w:rsidRPr="00F31CBE">
              <w:rPr>
                <w:b/>
                <w:bCs/>
                <w:sz w:val="16"/>
                <w:szCs w:val="16"/>
              </w:rPr>
              <w:t>B-003</w:t>
            </w:r>
          </w:p>
        </w:tc>
      </w:tr>
      <w:tr w:rsidR="00610397" w:rsidRPr="00F31CBE" w14:paraId="42A071AB" w14:textId="77777777" w:rsidTr="00C327DB">
        <w:trPr>
          <w:cantSplit/>
          <w:trHeight w:val="366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E365E3F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6CA7440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2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FDA7B29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2BB3D1C7" w14:textId="11F2132C" w:rsidR="00610397" w:rsidRPr="00F31CBE" w:rsidRDefault="00296882" w:rsidP="00F31CBE">
            <w:pPr>
              <w:jc w:val="center"/>
              <w:rPr>
                <w:b/>
                <w:bCs/>
                <w:sz w:val="16"/>
                <w:szCs w:val="16"/>
              </w:rPr>
            </w:pPr>
            <w:r w:rsidRPr="00F31CBE">
              <w:rPr>
                <w:b/>
                <w:bCs/>
                <w:sz w:val="16"/>
                <w:szCs w:val="16"/>
              </w:rPr>
              <w:t>FORMASYON</w:t>
            </w:r>
            <w:r w:rsidR="00610397" w:rsidRPr="00F31CBE">
              <w:rPr>
                <w:b/>
                <w:bCs/>
                <w:sz w:val="16"/>
                <w:szCs w:val="16"/>
              </w:rPr>
              <w:t xml:space="preserve">  </w:t>
            </w:r>
          </w:p>
          <w:p w14:paraId="2C8378C4" w14:textId="27B6782B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4ABCB6E4" w14:textId="58D861EE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4F0D8840" w14:textId="77777777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2003 Metin Çevirisi</w:t>
            </w:r>
          </w:p>
          <w:p w14:paraId="44C131CD" w14:textId="60020033" w:rsidR="00610397" w:rsidRPr="00F31CBE" w:rsidRDefault="00EE5529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r. Öğr. Üy. Selim Ozan Çekçi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</w:tr>
      <w:tr w:rsidR="005B4B18" w:rsidRPr="00F31CBE" w14:paraId="37508C19" w14:textId="77777777" w:rsidTr="00C327DB">
        <w:trPr>
          <w:cantSplit/>
          <w:trHeight w:val="306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035920D" w14:textId="77777777" w:rsidR="005B4B18" w:rsidRPr="00F31CBE" w:rsidRDefault="005B4B18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230C9E6" w14:textId="77777777" w:rsidR="005B4B18" w:rsidRPr="00F31CBE" w:rsidRDefault="005B4B18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3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4BE59D7" w14:textId="46241566" w:rsidR="005B4B18" w:rsidRPr="00F31CBE" w:rsidRDefault="005B4B18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75896C69" w14:textId="3977DB47" w:rsidR="005B4B18" w:rsidRPr="00F31CBE" w:rsidRDefault="005B4B18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4FEA0DE5" w14:textId="77777777" w:rsidR="005B4B18" w:rsidRPr="00F31CBE" w:rsidRDefault="005B4B1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MTİ3013 Özel Alan Bilgisi 3 Hukuk  </w:t>
            </w:r>
          </w:p>
          <w:p w14:paraId="3410FA25" w14:textId="70016046" w:rsidR="005B4B18" w:rsidRPr="00F31CBE" w:rsidRDefault="005B4B1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r. Öğr. Üy. Mehtap Aral Duvan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104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0A593CFB" w14:textId="77777777" w:rsidR="005B4B18" w:rsidRPr="00F31CBE" w:rsidRDefault="005B4B1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3003 Not Alma Teknikleri</w:t>
            </w:r>
          </w:p>
          <w:p w14:paraId="1C850D00" w14:textId="0328491C" w:rsidR="005B4B18" w:rsidRPr="00F31CBE" w:rsidRDefault="005B4B1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oç. Dr. Elif Tokdemir Demirel </w:t>
            </w:r>
            <w:r w:rsidR="0061170E" w:rsidRPr="00F31CBE">
              <w:rPr>
                <w:b/>
                <w:bCs/>
                <w:sz w:val="16"/>
                <w:szCs w:val="16"/>
              </w:rPr>
              <w:t>B-109</w:t>
            </w:r>
          </w:p>
        </w:tc>
      </w:tr>
      <w:tr w:rsidR="00610397" w:rsidRPr="00F31CBE" w14:paraId="20AC4F78" w14:textId="77777777" w:rsidTr="00C327DB">
        <w:trPr>
          <w:cantSplit/>
          <w:trHeight w:val="422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81B5F6B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D285886" w14:textId="77777777" w:rsidR="00610397" w:rsidRPr="00F31CBE" w:rsidRDefault="00610397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4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222B370A" w14:textId="57B8E181" w:rsidR="007811E1" w:rsidRPr="00F31CBE" w:rsidRDefault="007811E1" w:rsidP="007811E1">
            <w:pPr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4011</w:t>
            </w:r>
            <w:r>
              <w:rPr>
                <w:sz w:val="16"/>
                <w:szCs w:val="16"/>
              </w:rPr>
              <w:t xml:space="preserve"> </w:t>
            </w:r>
            <w:r w:rsidRPr="00F31CBE">
              <w:rPr>
                <w:sz w:val="16"/>
                <w:szCs w:val="16"/>
              </w:rPr>
              <w:t>Toplum</w:t>
            </w:r>
            <w:r>
              <w:rPr>
                <w:sz w:val="16"/>
                <w:szCs w:val="16"/>
              </w:rPr>
              <w:t xml:space="preserve"> </w:t>
            </w:r>
            <w:r w:rsidRPr="00F31CBE">
              <w:rPr>
                <w:sz w:val="16"/>
                <w:szCs w:val="16"/>
              </w:rPr>
              <w:t>Çev</w:t>
            </w:r>
            <w:r>
              <w:rPr>
                <w:sz w:val="16"/>
                <w:szCs w:val="16"/>
              </w:rPr>
              <w:t>.</w:t>
            </w:r>
          </w:p>
          <w:p w14:paraId="4FD8DF8D" w14:textId="6EEB4077" w:rsidR="00610397" w:rsidRPr="00F31CBE" w:rsidRDefault="007811E1" w:rsidP="007811E1">
            <w:pPr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r. Öğr. Üy. Mehtap Aral Duvan  </w:t>
            </w:r>
            <w:r w:rsidRPr="00F31CBE">
              <w:rPr>
                <w:b/>
                <w:bCs/>
                <w:sz w:val="16"/>
                <w:szCs w:val="16"/>
              </w:rPr>
              <w:t>B-104</w:t>
            </w: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8" w:space="0" w:color="auto"/>
              <w:right w:val="single" w:sz="12" w:space="0" w:color="auto"/>
            </w:tcBorders>
          </w:tcPr>
          <w:p w14:paraId="37D9C6F7" w14:textId="328DC06C" w:rsidR="00610397" w:rsidRPr="00F31CBE" w:rsidRDefault="005B4B1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4009 Altyazı ve Dublaj Çev.</w:t>
            </w:r>
            <w:r w:rsidRPr="00F31CBE">
              <w:rPr>
                <w:sz w:val="16"/>
                <w:szCs w:val="16"/>
              </w:rPr>
              <w:br/>
              <w:t xml:space="preserve">  </w:t>
            </w:r>
            <w:r w:rsidRPr="00F31CBE">
              <w:t xml:space="preserve"> </w:t>
            </w:r>
            <w:r w:rsidRPr="00F31CBE">
              <w:rPr>
                <w:sz w:val="16"/>
                <w:szCs w:val="16"/>
              </w:rPr>
              <w:t xml:space="preserve">Doç. Dr. Elif Tokdemir Demirel  </w:t>
            </w:r>
            <w:r w:rsidR="0061170E" w:rsidRPr="00F31CBE">
              <w:rPr>
                <w:b/>
                <w:bCs/>
                <w:sz w:val="16"/>
                <w:szCs w:val="16"/>
              </w:rPr>
              <w:t>B-104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5D0742DA" w14:textId="77777777" w:rsidR="005B4B18" w:rsidRPr="00F31CBE" w:rsidRDefault="005B4B1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AB Metinleri Çevirisi</w:t>
            </w:r>
          </w:p>
          <w:p w14:paraId="38B2BBD6" w14:textId="719BDC26" w:rsidR="00610397" w:rsidRPr="00F31CBE" w:rsidRDefault="005B4B18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r. Öğr. Üyesi Nejla Gezmiş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103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3BDCCCDF" w14:textId="45748550" w:rsidR="00610397" w:rsidRPr="00F31CBE" w:rsidRDefault="00610397" w:rsidP="00F31CBE">
            <w:pPr>
              <w:jc w:val="center"/>
              <w:rPr>
                <w:sz w:val="16"/>
                <w:szCs w:val="16"/>
              </w:rPr>
            </w:pPr>
          </w:p>
        </w:tc>
      </w:tr>
      <w:tr w:rsidR="003A6DD1" w:rsidRPr="00F31CBE" w14:paraId="13486E18" w14:textId="77777777" w:rsidTr="00C327DB">
        <w:trPr>
          <w:cantSplit/>
          <w:trHeight w:val="244"/>
        </w:trPr>
        <w:tc>
          <w:tcPr>
            <w:tcW w:w="43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D717AE0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P</w:t>
            </w:r>
          </w:p>
          <w:p w14:paraId="55839367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E</w:t>
            </w:r>
          </w:p>
          <w:p w14:paraId="33BAC0D1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R</w:t>
            </w:r>
          </w:p>
          <w:p w14:paraId="1E83E912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Ş</w:t>
            </w:r>
          </w:p>
          <w:p w14:paraId="45911488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E</w:t>
            </w:r>
          </w:p>
          <w:p w14:paraId="69CD79B3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M</w:t>
            </w:r>
          </w:p>
          <w:p w14:paraId="0AC2AF22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B</w:t>
            </w:r>
          </w:p>
          <w:p w14:paraId="69C55C6D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E</w:t>
            </w: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377C0D3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1</w:t>
            </w:r>
          </w:p>
        </w:tc>
        <w:tc>
          <w:tcPr>
            <w:tcW w:w="1843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7313472D" w14:textId="3BC970C9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  </w:t>
            </w:r>
          </w:p>
          <w:p w14:paraId="342D48D4" w14:textId="36DA1A55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28C07AA5" w14:textId="77777777" w:rsidR="00200052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KKÜ1013 Almanca 1</w:t>
            </w:r>
          </w:p>
          <w:p w14:paraId="340319F8" w14:textId="1C8F8E41" w:rsidR="003A6DD1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Öğr. Gör. Hatice Sanay </w:t>
            </w:r>
            <w:r w:rsidR="0061170E" w:rsidRPr="00F31CBE">
              <w:rPr>
                <w:b/>
                <w:bCs/>
                <w:sz w:val="16"/>
                <w:szCs w:val="16"/>
              </w:rPr>
              <w:t>B-103</w:t>
            </w:r>
          </w:p>
        </w:tc>
        <w:tc>
          <w:tcPr>
            <w:tcW w:w="5103" w:type="dxa"/>
            <w:gridSpan w:val="4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11F6CBDA" w14:textId="77777777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İngilizce Dilbilgisi 1</w:t>
            </w:r>
          </w:p>
          <w:p w14:paraId="2EB18602" w14:textId="33594042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r. Öğr. Üyesi Zeynep Başer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  <w:r w:rsidRPr="00F31CBE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022" w:type="dxa"/>
            <w:gridSpan w:val="2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5DC6C829" w14:textId="77777777" w:rsidR="00200052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1005 İngilizce Okuma</w:t>
            </w:r>
          </w:p>
          <w:p w14:paraId="6B6EC354" w14:textId="372369F2" w:rsidR="003A6DD1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r. Öğr. Üyesi Nejla Gezmiş  </w:t>
            </w:r>
            <w:r w:rsidR="0061170E" w:rsidRPr="00F31CBE">
              <w:rPr>
                <w:b/>
                <w:bCs/>
                <w:sz w:val="16"/>
                <w:szCs w:val="16"/>
              </w:rPr>
              <w:t>B-</w:t>
            </w:r>
            <w:r w:rsidR="00DC3C0E" w:rsidRPr="00F31CBE">
              <w:rPr>
                <w:b/>
                <w:bCs/>
                <w:sz w:val="16"/>
                <w:szCs w:val="16"/>
              </w:rPr>
              <w:t>003</w:t>
            </w:r>
          </w:p>
        </w:tc>
      </w:tr>
      <w:tr w:rsidR="00160DF0" w:rsidRPr="00F31CBE" w14:paraId="2AE924D0" w14:textId="77777777" w:rsidTr="007811E1">
        <w:trPr>
          <w:cantSplit/>
          <w:trHeight w:val="467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92635D7" w14:textId="77777777" w:rsidR="00160DF0" w:rsidRPr="00F31CBE" w:rsidRDefault="00160DF0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9EC5B7D" w14:textId="77777777" w:rsidR="00160DF0" w:rsidRPr="00F31CBE" w:rsidRDefault="00160DF0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2</w:t>
            </w:r>
          </w:p>
          <w:p w14:paraId="5B7E9F3A" w14:textId="77777777" w:rsidR="00160DF0" w:rsidRPr="00F31CBE" w:rsidRDefault="00160DF0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4F05CE4" w14:textId="40FC0225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23AF6597" w14:textId="1B01DC77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4CCDDF09" w14:textId="77777777" w:rsidR="00200052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2001 Sözdizim</w:t>
            </w:r>
          </w:p>
          <w:p w14:paraId="1AD90C74" w14:textId="114EF166" w:rsidR="00160DF0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oç. Dr. Aytaç Çeltek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02F58187" w14:textId="446B2712" w:rsidR="00160DF0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15E6C2A8" w14:textId="77777777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2007 Özel Alan Bilgisi 1 Bilim ve Teknik</w:t>
            </w:r>
          </w:p>
          <w:p w14:paraId="1F76C826" w14:textId="35445E46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Dr. Öğr. Üyesi Zeynep Başer  </w:t>
            </w:r>
            <w:r w:rsidR="0061170E" w:rsidRPr="00F31CBE">
              <w:rPr>
                <w:b/>
                <w:bCs/>
                <w:sz w:val="16"/>
                <w:szCs w:val="16"/>
              </w:rPr>
              <w:t>B-104</w:t>
            </w:r>
          </w:p>
        </w:tc>
      </w:tr>
      <w:tr w:rsidR="003A6DD1" w:rsidRPr="00F31CBE" w14:paraId="21440596" w14:textId="77777777" w:rsidTr="003C4609">
        <w:trPr>
          <w:cantSplit/>
          <w:trHeight w:val="345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D360339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C267C5F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3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B7E1A1B" w14:textId="77777777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D3B4603" w14:textId="77777777" w:rsidR="003A6DD1" w:rsidRPr="00F31CBE" w:rsidRDefault="003A6DD1" w:rsidP="00F31CBE">
            <w:pPr>
              <w:jc w:val="center"/>
              <w:rPr>
                <w:b/>
                <w:bCs/>
                <w:sz w:val="16"/>
                <w:szCs w:val="16"/>
              </w:rPr>
            </w:pPr>
            <w:r w:rsidRPr="00F31CBE">
              <w:rPr>
                <w:b/>
                <w:bCs/>
                <w:sz w:val="16"/>
                <w:szCs w:val="16"/>
              </w:rPr>
              <w:t xml:space="preserve">FORMASYON  </w:t>
            </w:r>
          </w:p>
          <w:p w14:paraId="0FBC7699" w14:textId="5F8DD32D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 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C1E7791" w14:textId="342BCBA8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3005 Medya Çevirisi</w:t>
            </w:r>
            <w:r w:rsidRPr="00F31CBE">
              <w:rPr>
                <w:sz w:val="16"/>
                <w:szCs w:val="16"/>
              </w:rPr>
              <w:br/>
              <w:t xml:space="preserve"> Dr. Öğr. Üyesi Nejla Gezmiş </w:t>
            </w:r>
            <w:r w:rsidR="0061170E" w:rsidRPr="00F31CBE">
              <w:rPr>
                <w:b/>
                <w:bCs/>
                <w:sz w:val="16"/>
                <w:szCs w:val="16"/>
              </w:rPr>
              <w:t>B-104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</w:tcPr>
          <w:p w14:paraId="3A798BDA" w14:textId="77777777" w:rsidR="00F73CB7" w:rsidRPr="00F31CBE" w:rsidRDefault="00F73CB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KKÜ3003 Almanca 5   </w:t>
            </w:r>
          </w:p>
          <w:p w14:paraId="47DDC10E" w14:textId="0CDE1176" w:rsidR="003A6DD1" w:rsidRPr="00F31CBE" w:rsidRDefault="00F73CB7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 Öğr. Gör. Nurhayat Yalçın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109</w:t>
            </w:r>
          </w:p>
        </w:tc>
      </w:tr>
      <w:tr w:rsidR="003A6DD1" w:rsidRPr="00F31CBE" w14:paraId="5C6F0B4E" w14:textId="77777777" w:rsidTr="00C327DB">
        <w:trPr>
          <w:cantSplit/>
          <w:trHeight w:val="35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9971A9E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4E4F20B" w14:textId="77777777" w:rsidR="003A6DD1" w:rsidRPr="00F31CBE" w:rsidRDefault="003A6DD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4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44B99144" w14:textId="34ACDDCA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8" w:space="0" w:color="auto"/>
              <w:right w:val="single" w:sz="12" w:space="0" w:color="auto"/>
            </w:tcBorders>
          </w:tcPr>
          <w:p w14:paraId="1E06AE54" w14:textId="14DC03A1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b/>
                <w:bCs/>
                <w:sz w:val="16"/>
                <w:szCs w:val="16"/>
              </w:rPr>
              <w:t xml:space="preserve">FORMASYON  </w:t>
            </w:r>
          </w:p>
        </w:tc>
        <w:tc>
          <w:tcPr>
            <w:tcW w:w="5103" w:type="dxa"/>
            <w:gridSpan w:val="4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0A7C6776" w14:textId="5783FF1E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b/>
                <w:bCs/>
                <w:sz w:val="16"/>
                <w:szCs w:val="16"/>
              </w:rPr>
              <w:t xml:space="preserve">FORMASYON  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6741A54B" w14:textId="7DDF149C" w:rsidR="003A6DD1" w:rsidRPr="00F31CBE" w:rsidRDefault="003A6DD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b/>
                <w:bCs/>
                <w:sz w:val="16"/>
                <w:szCs w:val="16"/>
              </w:rPr>
              <w:t xml:space="preserve">FORMASYON  </w:t>
            </w:r>
          </w:p>
        </w:tc>
      </w:tr>
      <w:tr w:rsidR="00D50BA5" w:rsidRPr="00F31CBE" w14:paraId="01BC7922" w14:textId="77777777" w:rsidTr="00C327DB">
        <w:trPr>
          <w:cantSplit/>
          <w:trHeight w:val="368"/>
        </w:trPr>
        <w:tc>
          <w:tcPr>
            <w:tcW w:w="43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D88EC14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</w:p>
          <w:p w14:paraId="38D5A118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C</w:t>
            </w:r>
          </w:p>
          <w:p w14:paraId="7691E9DC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U</w:t>
            </w:r>
          </w:p>
          <w:p w14:paraId="56C59C73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M</w:t>
            </w:r>
          </w:p>
          <w:p w14:paraId="760FC79C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66991B9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1</w:t>
            </w:r>
          </w:p>
        </w:tc>
        <w:tc>
          <w:tcPr>
            <w:tcW w:w="1843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5355E171" w14:textId="77777777" w:rsidR="0061170E" w:rsidRPr="00F31CBE" w:rsidRDefault="0061170E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OZD0110 Temel Bilgi Teknolojileri Kullanımı </w:t>
            </w:r>
          </w:p>
          <w:p w14:paraId="2B084F55" w14:textId="01D78BF4" w:rsidR="00D50BA5" w:rsidRPr="00F31CBE" w:rsidRDefault="0061170E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oç. Dr. Faik Babadağ (KUZEM)</w:t>
            </w:r>
          </w:p>
        </w:tc>
        <w:tc>
          <w:tcPr>
            <w:tcW w:w="4111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1A13C547" w14:textId="0F4B35A6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74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14EEBE97" w14:textId="77777777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829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0383EBA5" w14:textId="5322EA8A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3A692D86" w14:textId="6E3A718C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54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76F3CAEA" w14:textId="571ACE4C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</w:p>
        </w:tc>
      </w:tr>
      <w:tr w:rsidR="00D50BA5" w:rsidRPr="00F31CBE" w14:paraId="0F4399BE" w14:textId="77777777" w:rsidTr="007811E1">
        <w:trPr>
          <w:cantSplit/>
          <w:trHeight w:val="382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67FC639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EE44D60" w14:textId="77777777" w:rsidR="00D50BA5" w:rsidRPr="00F31CBE" w:rsidRDefault="00D50BA5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2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3E8B3DE9" w14:textId="77777777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78A8F84C" w14:textId="77777777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Fransızca 3</w:t>
            </w:r>
          </w:p>
          <w:p w14:paraId="77795674" w14:textId="054A7A51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 </w:t>
            </w: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15432EE6" w14:textId="77777777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KKÜ2003 Fransızca 3</w:t>
            </w:r>
          </w:p>
          <w:p w14:paraId="056396DB" w14:textId="5A124D96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Öğr. Gör. Dr. Sakine Ceylan Phiri </w:t>
            </w:r>
            <w:r w:rsidR="0061170E" w:rsidRPr="00F31CBE">
              <w:rPr>
                <w:b/>
                <w:bCs/>
                <w:sz w:val="16"/>
                <w:szCs w:val="16"/>
              </w:rPr>
              <w:t>B-104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1C532E01" w14:textId="77777777" w:rsidR="00D50BA5" w:rsidRPr="00F31CBE" w:rsidRDefault="00D50BA5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35" w:type="dxa"/>
            <w:gridSpan w:val="3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589F08A7" w14:textId="37EBAA21" w:rsidR="00D50BA5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Almanca 3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5D95B605" w14:textId="77777777" w:rsidR="00200052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Almanca 3</w:t>
            </w:r>
          </w:p>
          <w:p w14:paraId="681BD83D" w14:textId="28369758" w:rsidR="00D50BA5" w:rsidRPr="00F31CBE" w:rsidRDefault="00200052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Öğr. Gör. Hatice Sanay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219</w:t>
            </w:r>
          </w:p>
        </w:tc>
      </w:tr>
      <w:tr w:rsidR="007811E1" w:rsidRPr="00F31CBE" w14:paraId="48180FBA" w14:textId="77777777" w:rsidTr="007811E1">
        <w:trPr>
          <w:cantSplit/>
          <w:trHeight w:val="317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F6DD1FC" w14:textId="77777777" w:rsidR="007811E1" w:rsidRPr="00F31CBE" w:rsidRDefault="007811E1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31D80B9" w14:textId="77777777" w:rsidR="007811E1" w:rsidRPr="00F31CBE" w:rsidRDefault="007811E1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3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114AE7FE" w14:textId="77777777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3DDFFA52" w14:textId="28B5FD7B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Almanca 5 </w:t>
            </w:r>
            <w:r w:rsidRPr="00F31CBE">
              <w:rPr>
                <w:b/>
                <w:bCs/>
                <w:sz w:val="16"/>
                <w:szCs w:val="16"/>
              </w:rPr>
              <w:t>B-103</w:t>
            </w: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4B74DD64" w14:textId="77777777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MTİ3007 Çeviri Teknolojileri. </w:t>
            </w:r>
            <w:r w:rsidRPr="00F31CBE">
              <w:t xml:space="preserve"> </w:t>
            </w:r>
            <w:r w:rsidRPr="00F31CBE">
              <w:rPr>
                <w:sz w:val="16"/>
                <w:szCs w:val="16"/>
              </w:rPr>
              <w:t xml:space="preserve"> </w:t>
            </w:r>
          </w:p>
          <w:p w14:paraId="5492EFB5" w14:textId="29F27189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Dr. Öğr. Üy. Selim Ozan Çekçi -</w:t>
            </w:r>
            <w:r w:rsidRPr="00F31CBE">
              <w:rPr>
                <w:b/>
                <w:bCs/>
                <w:sz w:val="16"/>
                <w:szCs w:val="16"/>
              </w:rPr>
              <w:t>Bilgisayar Lab.</w:t>
            </w:r>
          </w:p>
        </w:tc>
        <w:tc>
          <w:tcPr>
            <w:tcW w:w="2286" w:type="dxa"/>
            <w:gridSpan w:val="3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2BE97A57" w14:textId="77777777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17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2402DD61" w14:textId="72FEEB9F" w:rsidR="007811E1" w:rsidRPr="00F31CBE" w:rsidRDefault="007811E1" w:rsidP="00BF2833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Fransızca 5 </w:t>
            </w:r>
            <w:r w:rsidRPr="00F31CBE">
              <w:rPr>
                <w:b/>
                <w:bCs/>
                <w:sz w:val="16"/>
                <w:szCs w:val="16"/>
              </w:rPr>
              <w:t>B-104</w:t>
            </w: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2" w:space="0" w:color="auto"/>
              <w:right w:val="single" w:sz="18" w:space="0" w:color="auto"/>
            </w:tcBorders>
          </w:tcPr>
          <w:p w14:paraId="30577739" w14:textId="40C16E7C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KKÜ3001 Fransızca 5</w:t>
            </w:r>
          </w:p>
          <w:p w14:paraId="1CF397ED" w14:textId="19568B9C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Öğr. Gör. Dr. Sakine Ceylan Phiri </w:t>
            </w:r>
            <w:r w:rsidRPr="00F31CBE">
              <w:rPr>
                <w:b/>
                <w:bCs/>
                <w:sz w:val="16"/>
                <w:szCs w:val="16"/>
              </w:rPr>
              <w:t>B-104</w:t>
            </w:r>
          </w:p>
        </w:tc>
      </w:tr>
      <w:tr w:rsidR="00160DF0" w:rsidRPr="00F31CBE" w14:paraId="392E3E6D" w14:textId="0FE7BCD0" w:rsidTr="00F65C76">
        <w:trPr>
          <w:cantSplit/>
          <w:trHeight w:val="300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E2027FD" w14:textId="77777777" w:rsidR="00160DF0" w:rsidRPr="00F31CBE" w:rsidRDefault="00160DF0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vMerge w:val="restart"/>
            <w:tcBorders>
              <w:top w:val="nil"/>
              <w:left w:val="single" w:sz="4" w:space="0" w:color="auto"/>
              <w:right w:val="single" w:sz="18" w:space="0" w:color="auto"/>
            </w:tcBorders>
          </w:tcPr>
          <w:p w14:paraId="12AAF173" w14:textId="77777777" w:rsidR="00160DF0" w:rsidRPr="00F31CBE" w:rsidRDefault="00160DF0" w:rsidP="00F31CBE">
            <w:pPr>
              <w:jc w:val="center"/>
              <w:rPr>
                <w:b/>
                <w:sz w:val="12"/>
                <w:szCs w:val="12"/>
              </w:rPr>
            </w:pPr>
            <w:r w:rsidRPr="00F31CBE">
              <w:rPr>
                <w:b/>
                <w:sz w:val="12"/>
                <w:szCs w:val="12"/>
              </w:rPr>
              <w:t>4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single" w:sz="18" w:space="0" w:color="auto"/>
              <w:right w:val="single" w:sz="12" w:space="0" w:color="auto"/>
            </w:tcBorders>
          </w:tcPr>
          <w:p w14:paraId="7B81F54B" w14:textId="77777777" w:rsidR="0061170E" w:rsidRPr="00F31CBE" w:rsidRDefault="00160DF0" w:rsidP="00F31CBE">
            <w:pPr>
              <w:jc w:val="center"/>
              <w:rPr>
                <w:b/>
                <w:bCs/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Fransızca 7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 xml:space="preserve"> </w:t>
            </w:r>
          </w:p>
          <w:p w14:paraId="42FD88C4" w14:textId="4B3CEDF7" w:rsidR="00160DF0" w:rsidRPr="00F31CBE" w:rsidRDefault="0061170E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b/>
                <w:bCs/>
                <w:sz w:val="16"/>
                <w:szCs w:val="16"/>
              </w:rPr>
              <w:t>B-218</w:t>
            </w:r>
          </w:p>
        </w:tc>
        <w:tc>
          <w:tcPr>
            <w:tcW w:w="411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81C6269" w14:textId="77777777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MTİ4015 Fransızca 7</w:t>
            </w:r>
          </w:p>
          <w:p w14:paraId="1374A5B1" w14:textId="00D90588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Öğr. Gör. Tuğba Altınışık</w:t>
            </w:r>
            <w:r w:rsidR="0061170E" w:rsidRPr="00F31CBE">
              <w:rPr>
                <w:sz w:val="16"/>
                <w:szCs w:val="16"/>
              </w:rPr>
              <w:t xml:space="preserve"> </w:t>
            </w:r>
            <w:r w:rsidR="0061170E" w:rsidRPr="00F31CBE">
              <w:rPr>
                <w:b/>
                <w:bCs/>
                <w:sz w:val="16"/>
                <w:szCs w:val="16"/>
              </w:rPr>
              <w:t>B-218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4A8EC2BB" w14:textId="6F8E2F19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8" w:space="0" w:color="auto"/>
            </w:tcBorders>
          </w:tcPr>
          <w:p w14:paraId="0F4C6395" w14:textId="22BB36BE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022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</w:tcPr>
          <w:p w14:paraId="48432A4A" w14:textId="0A452385" w:rsidR="00160DF0" w:rsidRPr="00F31CBE" w:rsidRDefault="00160DF0" w:rsidP="00F31CBE">
            <w:pPr>
              <w:jc w:val="center"/>
              <w:rPr>
                <w:sz w:val="16"/>
                <w:szCs w:val="16"/>
              </w:rPr>
            </w:pPr>
          </w:p>
        </w:tc>
      </w:tr>
      <w:tr w:rsidR="007811E1" w:rsidRPr="00F31CBE" w14:paraId="5A2D41C8" w14:textId="52BCDAAD" w:rsidTr="007811E1">
        <w:trPr>
          <w:cantSplit/>
          <w:trHeight w:val="198"/>
        </w:trPr>
        <w:tc>
          <w:tcPr>
            <w:tcW w:w="4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E3544F9" w14:textId="77777777" w:rsidR="007811E1" w:rsidRPr="00F31CBE" w:rsidRDefault="007811E1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40" w:type="dxa"/>
            <w:vMerge/>
            <w:tcBorders>
              <w:left w:val="single" w:sz="4" w:space="0" w:color="auto"/>
              <w:right w:val="single" w:sz="18" w:space="0" w:color="auto"/>
            </w:tcBorders>
          </w:tcPr>
          <w:p w14:paraId="5CA400FD" w14:textId="77777777" w:rsidR="007811E1" w:rsidRPr="00F31CBE" w:rsidRDefault="007811E1" w:rsidP="00F31CBE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1" w:type="dxa"/>
            <w:tcBorders>
              <w:left w:val="single" w:sz="18" w:space="0" w:color="auto"/>
              <w:right w:val="single" w:sz="12" w:space="0" w:color="auto"/>
            </w:tcBorders>
          </w:tcPr>
          <w:p w14:paraId="19558978" w14:textId="77777777" w:rsidR="007811E1" w:rsidRDefault="007811E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Almanca 7</w:t>
            </w:r>
          </w:p>
          <w:p w14:paraId="26B43264" w14:textId="01877413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  <w:r w:rsidRPr="00F31CBE">
              <w:rPr>
                <w:b/>
                <w:bCs/>
                <w:sz w:val="16"/>
                <w:szCs w:val="16"/>
              </w:rPr>
              <w:t>B-103</w:t>
            </w:r>
          </w:p>
        </w:tc>
        <w:tc>
          <w:tcPr>
            <w:tcW w:w="992" w:type="dxa"/>
            <w:tcBorders>
              <w:left w:val="single" w:sz="18" w:space="0" w:color="auto"/>
              <w:right w:val="single" w:sz="12" w:space="0" w:color="auto"/>
            </w:tcBorders>
          </w:tcPr>
          <w:p w14:paraId="1AC6BF8E" w14:textId="1D6F3DF6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5AF75AA" w14:textId="0596BEDB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12" w:space="0" w:color="auto"/>
              <w:right w:val="single" w:sz="4" w:space="0" w:color="auto"/>
            </w:tcBorders>
          </w:tcPr>
          <w:p w14:paraId="4741D4BF" w14:textId="68075C39" w:rsidR="007811E1" w:rsidRPr="00F31CBE" w:rsidRDefault="007811E1" w:rsidP="00F31CB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29" w:type="dxa"/>
            <w:gridSpan w:val="2"/>
            <w:tcBorders>
              <w:top w:val="single" w:sz="6" w:space="0" w:color="auto"/>
              <w:left w:val="single" w:sz="4" w:space="0" w:color="auto"/>
              <w:right w:val="single" w:sz="18" w:space="0" w:color="auto"/>
            </w:tcBorders>
          </w:tcPr>
          <w:p w14:paraId="2EDC5AC6" w14:textId="77777777" w:rsidR="007811E1" w:rsidRPr="00F31CBE" w:rsidRDefault="007811E1" w:rsidP="007811E1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Almanca 7</w:t>
            </w:r>
          </w:p>
          <w:p w14:paraId="45AF3C7A" w14:textId="569327A8" w:rsidR="007811E1" w:rsidRPr="00F31CBE" w:rsidRDefault="007811E1" w:rsidP="007811E1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Öğr. Gör. Nurhayat Yalçın </w:t>
            </w:r>
            <w:r w:rsidRPr="00F31CBE">
              <w:rPr>
                <w:b/>
                <w:bCs/>
                <w:sz w:val="16"/>
                <w:szCs w:val="16"/>
              </w:rPr>
              <w:t>B-103</w:t>
            </w:r>
          </w:p>
        </w:tc>
        <w:tc>
          <w:tcPr>
            <w:tcW w:w="402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03248D36" w14:textId="77777777" w:rsidR="007811E1" w:rsidRPr="00F31CBE" w:rsidRDefault="007811E1" w:rsidP="007811E1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>Almanca 7</w:t>
            </w:r>
          </w:p>
          <w:p w14:paraId="321E09FF" w14:textId="2C4A0631" w:rsidR="007811E1" w:rsidRPr="00F31CBE" w:rsidRDefault="007811E1" w:rsidP="007811E1">
            <w:pPr>
              <w:jc w:val="center"/>
              <w:rPr>
                <w:sz w:val="16"/>
                <w:szCs w:val="16"/>
              </w:rPr>
            </w:pPr>
            <w:r w:rsidRPr="00F31CBE">
              <w:rPr>
                <w:sz w:val="16"/>
                <w:szCs w:val="16"/>
              </w:rPr>
              <w:t xml:space="preserve">Öğr. Gör. Nurhayat Yalçın </w:t>
            </w:r>
            <w:r w:rsidRPr="00F31CBE">
              <w:rPr>
                <w:b/>
                <w:bCs/>
                <w:sz w:val="16"/>
                <w:szCs w:val="16"/>
              </w:rPr>
              <w:t>B-103</w:t>
            </w:r>
          </w:p>
        </w:tc>
      </w:tr>
    </w:tbl>
    <w:p w14:paraId="34420D4B" w14:textId="77777777" w:rsidR="000B5EE5" w:rsidRPr="00F31CBE" w:rsidRDefault="000B5EE5" w:rsidP="007811E1">
      <w:pPr>
        <w:tabs>
          <w:tab w:val="left" w:pos="9540"/>
          <w:tab w:val="right" w:pos="14002"/>
        </w:tabs>
        <w:spacing w:before="120"/>
        <w:rPr>
          <w:b/>
          <w:sz w:val="16"/>
          <w:szCs w:val="16"/>
        </w:rPr>
      </w:pPr>
    </w:p>
    <w:p w14:paraId="7BD3FABE" w14:textId="0B25628A" w:rsidR="00BB2DB6" w:rsidRPr="00F31CBE" w:rsidRDefault="000B5C9E" w:rsidP="00F31CBE">
      <w:pPr>
        <w:tabs>
          <w:tab w:val="left" w:pos="9540"/>
          <w:tab w:val="right" w:pos="14002"/>
        </w:tabs>
        <w:spacing w:before="120"/>
        <w:jc w:val="center"/>
        <w:rPr>
          <w:b/>
          <w:sz w:val="16"/>
          <w:szCs w:val="16"/>
        </w:rPr>
      </w:pPr>
      <w:r w:rsidRPr="00F31CBE">
        <w:rPr>
          <w:b/>
          <w:sz w:val="16"/>
          <w:szCs w:val="16"/>
        </w:rPr>
        <w:t>BATI DİLLERİ VE EDEBİYATLARI BÖLÜM BAŞKANI</w:t>
      </w:r>
    </w:p>
    <w:p w14:paraId="57FC59F5" w14:textId="7EE4B495" w:rsidR="000B5C9E" w:rsidRPr="009C0497" w:rsidRDefault="000B5C9E" w:rsidP="00F31CBE">
      <w:pPr>
        <w:tabs>
          <w:tab w:val="left" w:pos="9540"/>
          <w:tab w:val="right" w:pos="14002"/>
        </w:tabs>
        <w:jc w:val="center"/>
        <w:rPr>
          <w:b/>
          <w:sz w:val="14"/>
          <w:szCs w:val="14"/>
        </w:rPr>
      </w:pPr>
      <w:r w:rsidRPr="00F31CBE">
        <w:rPr>
          <w:b/>
          <w:sz w:val="16"/>
          <w:szCs w:val="16"/>
        </w:rPr>
        <w:t>DOÇ. DR. ZİYA TOK</w:t>
      </w:r>
    </w:p>
    <w:sectPr w:rsidR="000B5C9E" w:rsidRPr="009C0497" w:rsidSect="00C86E16">
      <w:pgSz w:w="16838" w:h="11906" w:orient="landscape"/>
      <w:pgMar w:top="193" w:right="828" w:bottom="142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szAyMDE3NjU1MTFR0lEKTi0uzszPAykwMq0FADmvbG4tAAAA"/>
  </w:docVars>
  <w:rsids>
    <w:rsidRoot w:val="00D32753"/>
    <w:rsid w:val="00003699"/>
    <w:rsid w:val="0000383D"/>
    <w:rsid w:val="00003AFC"/>
    <w:rsid w:val="00004227"/>
    <w:rsid w:val="00004D0A"/>
    <w:rsid w:val="00005657"/>
    <w:rsid w:val="00006889"/>
    <w:rsid w:val="000071D8"/>
    <w:rsid w:val="00012C86"/>
    <w:rsid w:val="00013160"/>
    <w:rsid w:val="000139EA"/>
    <w:rsid w:val="000151ED"/>
    <w:rsid w:val="00020469"/>
    <w:rsid w:val="00023715"/>
    <w:rsid w:val="000259D5"/>
    <w:rsid w:val="00025D4B"/>
    <w:rsid w:val="00025ED7"/>
    <w:rsid w:val="000271A1"/>
    <w:rsid w:val="0002732E"/>
    <w:rsid w:val="000354C1"/>
    <w:rsid w:val="0003592A"/>
    <w:rsid w:val="0003762A"/>
    <w:rsid w:val="00037F6A"/>
    <w:rsid w:val="00040849"/>
    <w:rsid w:val="00040C5D"/>
    <w:rsid w:val="00040E26"/>
    <w:rsid w:val="00041CD9"/>
    <w:rsid w:val="0004205F"/>
    <w:rsid w:val="00044BD5"/>
    <w:rsid w:val="00045C83"/>
    <w:rsid w:val="00046B3A"/>
    <w:rsid w:val="000477CF"/>
    <w:rsid w:val="0005267E"/>
    <w:rsid w:val="0005306F"/>
    <w:rsid w:val="00053E0D"/>
    <w:rsid w:val="0005426C"/>
    <w:rsid w:val="00055BE3"/>
    <w:rsid w:val="0005673E"/>
    <w:rsid w:val="00060FB4"/>
    <w:rsid w:val="0006152D"/>
    <w:rsid w:val="00064202"/>
    <w:rsid w:val="00065AF7"/>
    <w:rsid w:val="00065D3E"/>
    <w:rsid w:val="000660A9"/>
    <w:rsid w:val="00067804"/>
    <w:rsid w:val="000710EF"/>
    <w:rsid w:val="00072297"/>
    <w:rsid w:val="0007334E"/>
    <w:rsid w:val="00073369"/>
    <w:rsid w:val="000759D9"/>
    <w:rsid w:val="00076B74"/>
    <w:rsid w:val="00080106"/>
    <w:rsid w:val="00080EF8"/>
    <w:rsid w:val="0008416E"/>
    <w:rsid w:val="000847B2"/>
    <w:rsid w:val="000847FE"/>
    <w:rsid w:val="0008508D"/>
    <w:rsid w:val="00085F90"/>
    <w:rsid w:val="00086BFA"/>
    <w:rsid w:val="00086F35"/>
    <w:rsid w:val="00087563"/>
    <w:rsid w:val="00092BE6"/>
    <w:rsid w:val="00093222"/>
    <w:rsid w:val="000950BB"/>
    <w:rsid w:val="000A043A"/>
    <w:rsid w:val="000A0DE9"/>
    <w:rsid w:val="000A21AB"/>
    <w:rsid w:val="000A25D6"/>
    <w:rsid w:val="000A4FA2"/>
    <w:rsid w:val="000A5A68"/>
    <w:rsid w:val="000A5DD1"/>
    <w:rsid w:val="000A6F40"/>
    <w:rsid w:val="000B0358"/>
    <w:rsid w:val="000B4A00"/>
    <w:rsid w:val="000B501D"/>
    <w:rsid w:val="000B5C9E"/>
    <w:rsid w:val="000B5EE5"/>
    <w:rsid w:val="000B738D"/>
    <w:rsid w:val="000B7CD0"/>
    <w:rsid w:val="000C2830"/>
    <w:rsid w:val="000C44D8"/>
    <w:rsid w:val="000D2A0B"/>
    <w:rsid w:val="000D3768"/>
    <w:rsid w:val="000D50F4"/>
    <w:rsid w:val="000D5B4A"/>
    <w:rsid w:val="000D7965"/>
    <w:rsid w:val="000D7F29"/>
    <w:rsid w:val="000E0588"/>
    <w:rsid w:val="000E1C54"/>
    <w:rsid w:val="000E69C5"/>
    <w:rsid w:val="000F08F1"/>
    <w:rsid w:val="000F1D26"/>
    <w:rsid w:val="00100465"/>
    <w:rsid w:val="00100B51"/>
    <w:rsid w:val="00103A00"/>
    <w:rsid w:val="0010467D"/>
    <w:rsid w:val="0010608F"/>
    <w:rsid w:val="00107248"/>
    <w:rsid w:val="0010738C"/>
    <w:rsid w:val="001076C6"/>
    <w:rsid w:val="0011254D"/>
    <w:rsid w:val="00112FF1"/>
    <w:rsid w:val="001139A7"/>
    <w:rsid w:val="001143EA"/>
    <w:rsid w:val="00114631"/>
    <w:rsid w:val="00114922"/>
    <w:rsid w:val="00114F92"/>
    <w:rsid w:val="00116E08"/>
    <w:rsid w:val="00117A8B"/>
    <w:rsid w:val="00117E2F"/>
    <w:rsid w:val="00120869"/>
    <w:rsid w:val="00124B3F"/>
    <w:rsid w:val="001255D9"/>
    <w:rsid w:val="001330E7"/>
    <w:rsid w:val="00133CE1"/>
    <w:rsid w:val="0013400D"/>
    <w:rsid w:val="001366A9"/>
    <w:rsid w:val="00136FFC"/>
    <w:rsid w:val="001374DD"/>
    <w:rsid w:val="00140FD7"/>
    <w:rsid w:val="00142AA2"/>
    <w:rsid w:val="00145FFB"/>
    <w:rsid w:val="00147EFC"/>
    <w:rsid w:val="00151606"/>
    <w:rsid w:val="00152708"/>
    <w:rsid w:val="00152DFE"/>
    <w:rsid w:val="00154BB8"/>
    <w:rsid w:val="0015777B"/>
    <w:rsid w:val="0015796F"/>
    <w:rsid w:val="00160B26"/>
    <w:rsid w:val="00160DF0"/>
    <w:rsid w:val="00160E5F"/>
    <w:rsid w:val="0016134A"/>
    <w:rsid w:val="001643C1"/>
    <w:rsid w:val="00166AE4"/>
    <w:rsid w:val="0017039E"/>
    <w:rsid w:val="001713B4"/>
    <w:rsid w:val="00174D24"/>
    <w:rsid w:val="00175352"/>
    <w:rsid w:val="00175490"/>
    <w:rsid w:val="00175FD3"/>
    <w:rsid w:val="0018368E"/>
    <w:rsid w:val="00183823"/>
    <w:rsid w:val="0018584F"/>
    <w:rsid w:val="00187A16"/>
    <w:rsid w:val="001907F7"/>
    <w:rsid w:val="001909DB"/>
    <w:rsid w:val="00196F70"/>
    <w:rsid w:val="001A139E"/>
    <w:rsid w:val="001A168F"/>
    <w:rsid w:val="001A1788"/>
    <w:rsid w:val="001A211B"/>
    <w:rsid w:val="001A490D"/>
    <w:rsid w:val="001A4E8D"/>
    <w:rsid w:val="001A6DAD"/>
    <w:rsid w:val="001A74A3"/>
    <w:rsid w:val="001A7F76"/>
    <w:rsid w:val="001B0ACA"/>
    <w:rsid w:val="001B1038"/>
    <w:rsid w:val="001B261A"/>
    <w:rsid w:val="001B2A6B"/>
    <w:rsid w:val="001B41B1"/>
    <w:rsid w:val="001B52A8"/>
    <w:rsid w:val="001B6DB5"/>
    <w:rsid w:val="001C0BCD"/>
    <w:rsid w:val="001C1A64"/>
    <w:rsid w:val="001C49AE"/>
    <w:rsid w:val="001C572B"/>
    <w:rsid w:val="001C5C0C"/>
    <w:rsid w:val="001C5E20"/>
    <w:rsid w:val="001D15D2"/>
    <w:rsid w:val="001D4024"/>
    <w:rsid w:val="001D6599"/>
    <w:rsid w:val="001E1AD2"/>
    <w:rsid w:val="001E345B"/>
    <w:rsid w:val="001E36F4"/>
    <w:rsid w:val="001E476A"/>
    <w:rsid w:val="001E5D53"/>
    <w:rsid w:val="001E7B40"/>
    <w:rsid w:val="001F1037"/>
    <w:rsid w:val="001F25AE"/>
    <w:rsid w:val="001F7235"/>
    <w:rsid w:val="001F738F"/>
    <w:rsid w:val="00200052"/>
    <w:rsid w:val="00200BAE"/>
    <w:rsid w:val="00201653"/>
    <w:rsid w:val="002057A2"/>
    <w:rsid w:val="00205D2D"/>
    <w:rsid w:val="00207489"/>
    <w:rsid w:val="00207B1E"/>
    <w:rsid w:val="002121C0"/>
    <w:rsid w:val="00213369"/>
    <w:rsid w:val="00215812"/>
    <w:rsid w:val="0021625E"/>
    <w:rsid w:val="00216CCA"/>
    <w:rsid w:val="0022029C"/>
    <w:rsid w:val="00222726"/>
    <w:rsid w:val="00224B8B"/>
    <w:rsid w:val="002271FF"/>
    <w:rsid w:val="00230C9C"/>
    <w:rsid w:val="00232D25"/>
    <w:rsid w:val="002331AB"/>
    <w:rsid w:val="00235770"/>
    <w:rsid w:val="00235892"/>
    <w:rsid w:val="0023700C"/>
    <w:rsid w:val="002400D0"/>
    <w:rsid w:val="002402F3"/>
    <w:rsid w:val="00241C12"/>
    <w:rsid w:val="00241E14"/>
    <w:rsid w:val="002461E4"/>
    <w:rsid w:val="0024673F"/>
    <w:rsid w:val="002513FB"/>
    <w:rsid w:val="002552ED"/>
    <w:rsid w:val="00255ABC"/>
    <w:rsid w:val="00257506"/>
    <w:rsid w:val="00257529"/>
    <w:rsid w:val="00261948"/>
    <w:rsid w:val="002629C9"/>
    <w:rsid w:val="00262D2F"/>
    <w:rsid w:val="002632FE"/>
    <w:rsid w:val="002646E8"/>
    <w:rsid w:val="002703BA"/>
    <w:rsid w:val="00270A6A"/>
    <w:rsid w:val="00270B0C"/>
    <w:rsid w:val="00270C88"/>
    <w:rsid w:val="00270F89"/>
    <w:rsid w:val="00271581"/>
    <w:rsid w:val="00271901"/>
    <w:rsid w:val="002720D9"/>
    <w:rsid w:val="00274771"/>
    <w:rsid w:val="002805CE"/>
    <w:rsid w:val="002806D7"/>
    <w:rsid w:val="0028315E"/>
    <w:rsid w:val="0028341F"/>
    <w:rsid w:val="00283F00"/>
    <w:rsid w:val="00284592"/>
    <w:rsid w:val="0028627A"/>
    <w:rsid w:val="00286D6E"/>
    <w:rsid w:val="00287B0D"/>
    <w:rsid w:val="00287B1A"/>
    <w:rsid w:val="00287BFA"/>
    <w:rsid w:val="00290451"/>
    <w:rsid w:val="00290E7C"/>
    <w:rsid w:val="002944E1"/>
    <w:rsid w:val="00296304"/>
    <w:rsid w:val="00296882"/>
    <w:rsid w:val="002979C9"/>
    <w:rsid w:val="002A0F7D"/>
    <w:rsid w:val="002A105B"/>
    <w:rsid w:val="002A18EA"/>
    <w:rsid w:val="002A2BB7"/>
    <w:rsid w:val="002A3CD1"/>
    <w:rsid w:val="002A559E"/>
    <w:rsid w:val="002A56DB"/>
    <w:rsid w:val="002A62E5"/>
    <w:rsid w:val="002A6362"/>
    <w:rsid w:val="002A6EB0"/>
    <w:rsid w:val="002A7DD2"/>
    <w:rsid w:val="002B06D8"/>
    <w:rsid w:val="002B1400"/>
    <w:rsid w:val="002B16B0"/>
    <w:rsid w:val="002B1977"/>
    <w:rsid w:val="002B20EB"/>
    <w:rsid w:val="002B2233"/>
    <w:rsid w:val="002B37E3"/>
    <w:rsid w:val="002B7F74"/>
    <w:rsid w:val="002C0C4E"/>
    <w:rsid w:val="002C0FC8"/>
    <w:rsid w:val="002C47AF"/>
    <w:rsid w:val="002C4B02"/>
    <w:rsid w:val="002C5D8E"/>
    <w:rsid w:val="002C6657"/>
    <w:rsid w:val="002C6E7D"/>
    <w:rsid w:val="002C6EB1"/>
    <w:rsid w:val="002D1D84"/>
    <w:rsid w:val="002D6D9A"/>
    <w:rsid w:val="002D77AF"/>
    <w:rsid w:val="002E0512"/>
    <w:rsid w:val="002E2FEF"/>
    <w:rsid w:val="002E53F7"/>
    <w:rsid w:val="002E5565"/>
    <w:rsid w:val="002E5AC8"/>
    <w:rsid w:val="002E64B2"/>
    <w:rsid w:val="002E7354"/>
    <w:rsid w:val="002F1475"/>
    <w:rsid w:val="002F1A90"/>
    <w:rsid w:val="002F4C32"/>
    <w:rsid w:val="002F6486"/>
    <w:rsid w:val="002F6597"/>
    <w:rsid w:val="002F6638"/>
    <w:rsid w:val="002F6DF0"/>
    <w:rsid w:val="003019D8"/>
    <w:rsid w:val="00303B65"/>
    <w:rsid w:val="0030520A"/>
    <w:rsid w:val="00305A78"/>
    <w:rsid w:val="00306A44"/>
    <w:rsid w:val="00306DCF"/>
    <w:rsid w:val="003071D1"/>
    <w:rsid w:val="00311CF1"/>
    <w:rsid w:val="0031419D"/>
    <w:rsid w:val="003152EE"/>
    <w:rsid w:val="00317B92"/>
    <w:rsid w:val="00317EEA"/>
    <w:rsid w:val="00321F03"/>
    <w:rsid w:val="00322A11"/>
    <w:rsid w:val="00324EB6"/>
    <w:rsid w:val="003252F6"/>
    <w:rsid w:val="0032585A"/>
    <w:rsid w:val="003259B0"/>
    <w:rsid w:val="003308DC"/>
    <w:rsid w:val="00330E09"/>
    <w:rsid w:val="00332107"/>
    <w:rsid w:val="00332871"/>
    <w:rsid w:val="00332DD3"/>
    <w:rsid w:val="0033330C"/>
    <w:rsid w:val="00333354"/>
    <w:rsid w:val="00333C73"/>
    <w:rsid w:val="00333E7E"/>
    <w:rsid w:val="00333FE2"/>
    <w:rsid w:val="003358F7"/>
    <w:rsid w:val="003376E7"/>
    <w:rsid w:val="00340C67"/>
    <w:rsid w:val="00342ACE"/>
    <w:rsid w:val="00343DDD"/>
    <w:rsid w:val="00344C96"/>
    <w:rsid w:val="00347C17"/>
    <w:rsid w:val="003508B3"/>
    <w:rsid w:val="00352A35"/>
    <w:rsid w:val="0035488E"/>
    <w:rsid w:val="00355A44"/>
    <w:rsid w:val="00355AA8"/>
    <w:rsid w:val="00355DEB"/>
    <w:rsid w:val="00357935"/>
    <w:rsid w:val="00361B9C"/>
    <w:rsid w:val="00362FF3"/>
    <w:rsid w:val="003637F8"/>
    <w:rsid w:val="00363ECD"/>
    <w:rsid w:val="003734CB"/>
    <w:rsid w:val="0037462F"/>
    <w:rsid w:val="003802AB"/>
    <w:rsid w:val="00380315"/>
    <w:rsid w:val="00381EBD"/>
    <w:rsid w:val="0038308F"/>
    <w:rsid w:val="00384AD4"/>
    <w:rsid w:val="00384BBC"/>
    <w:rsid w:val="00384CC5"/>
    <w:rsid w:val="00386BD8"/>
    <w:rsid w:val="0038753A"/>
    <w:rsid w:val="00390DD3"/>
    <w:rsid w:val="00391E1E"/>
    <w:rsid w:val="00393745"/>
    <w:rsid w:val="00393893"/>
    <w:rsid w:val="003948F3"/>
    <w:rsid w:val="00396192"/>
    <w:rsid w:val="003971D4"/>
    <w:rsid w:val="003A0347"/>
    <w:rsid w:val="003A185B"/>
    <w:rsid w:val="003A1917"/>
    <w:rsid w:val="003A2568"/>
    <w:rsid w:val="003A28A8"/>
    <w:rsid w:val="003A3E7C"/>
    <w:rsid w:val="003A57D6"/>
    <w:rsid w:val="003A6065"/>
    <w:rsid w:val="003A6A31"/>
    <w:rsid w:val="003A6C9D"/>
    <w:rsid w:val="003A6DD1"/>
    <w:rsid w:val="003A7D76"/>
    <w:rsid w:val="003B0DFE"/>
    <w:rsid w:val="003B2144"/>
    <w:rsid w:val="003B31CD"/>
    <w:rsid w:val="003B4249"/>
    <w:rsid w:val="003B4A19"/>
    <w:rsid w:val="003B5340"/>
    <w:rsid w:val="003B564F"/>
    <w:rsid w:val="003B5A83"/>
    <w:rsid w:val="003B5ADC"/>
    <w:rsid w:val="003B65E9"/>
    <w:rsid w:val="003B7AF9"/>
    <w:rsid w:val="003C1926"/>
    <w:rsid w:val="003C449F"/>
    <w:rsid w:val="003C4B3A"/>
    <w:rsid w:val="003C59E5"/>
    <w:rsid w:val="003C5B52"/>
    <w:rsid w:val="003C6148"/>
    <w:rsid w:val="003C7D2E"/>
    <w:rsid w:val="003D34EB"/>
    <w:rsid w:val="003D43E2"/>
    <w:rsid w:val="003D4A12"/>
    <w:rsid w:val="003D6279"/>
    <w:rsid w:val="003D6BE0"/>
    <w:rsid w:val="003D7195"/>
    <w:rsid w:val="003E1539"/>
    <w:rsid w:val="003E3100"/>
    <w:rsid w:val="003E45D4"/>
    <w:rsid w:val="003E56F3"/>
    <w:rsid w:val="003E5912"/>
    <w:rsid w:val="003F1264"/>
    <w:rsid w:val="003F2A20"/>
    <w:rsid w:val="003F42AE"/>
    <w:rsid w:val="003F4DEC"/>
    <w:rsid w:val="003F5546"/>
    <w:rsid w:val="003F5609"/>
    <w:rsid w:val="003F6CB1"/>
    <w:rsid w:val="003F768A"/>
    <w:rsid w:val="00402B73"/>
    <w:rsid w:val="00403DEB"/>
    <w:rsid w:val="0040534C"/>
    <w:rsid w:val="00405675"/>
    <w:rsid w:val="004060D0"/>
    <w:rsid w:val="00416CCE"/>
    <w:rsid w:val="00417C32"/>
    <w:rsid w:val="0042114C"/>
    <w:rsid w:val="00421B94"/>
    <w:rsid w:val="004226E9"/>
    <w:rsid w:val="004239FC"/>
    <w:rsid w:val="00424B7A"/>
    <w:rsid w:val="00426173"/>
    <w:rsid w:val="004267DF"/>
    <w:rsid w:val="0042710E"/>
    <w:rsid w:val="004302BD"/>
    <w:rsid w:val="00430A39"/>
    <w:rsid w:val="00430F0D"/>
    <w:rsid w:val="00433CA7"/>
    <w:rsid w:val="00443217"/>
    <w:rsid w:val="00444403"/>
    <w:rsid w:val="004449BA"/>
    <w:rsid w:val="00444C3A"/>
    <w:rsid w:val="00450552"/>
    <w:rsid w:val="00450D5F"/>
    <w:rsid w:val="00450DED"/>
    <w:rsid w:val="00454882"/>
    <w:rsid w:val="00454DEC"/>
    <w:rsid w:val="00455329"/>
    <w:rsid w:val="00457596"/>
    <w:rsid w:val="0046106C"/>
    <w:rsid w:val="0046124E"/>
    <w:rsid w:val="004621DB"/>
    <w:rsid w:val="00462B29"/>
    <w:rsid w:val="004660BE"/>
    <w:rsid w:val="00473549"/>
    <w:rsid w:val="004738E3"/>
    <w:rsid w:val="0047668E"/>
    <w:rsid w:val="00476953"/>
    <w:rsid w:val="00477A15"/>
    <w:rsid w:val="00477EC7"/>
    <w:rsid w:val="004803C5"/>
    <w:rsid w:val="0048067A"/>
    <w:rsid w:val="0048295D"/>
    <w:rsid w:val="004834B3"/>
    <w:rsid w:val="0048458C"/>
    <w:rsid w:val="0048475C"/>
    <w:rsid w:val="00484856"/>
    <w:rsid w:val="00485329"/>
    <w:rsid w:val="00487320"/>
    <w:rsid w:val="004873AB"/>
    <w:rsid w:val="00492D21"/>
    <w:rsid w:val="00497A8D"/>
    <w:rsid w:val="00497DFA"/>
    <w:rsid w:val="004A0906"/>
    <w:rsid w:val="004A3104"/>
    <w:rsid w:val="004A3283"/>
    <w:rsid w:val="004A3782"/>
    <w:rsid w:val="004A3E02"/>
    <w:rsid w:val="004A4539"/>
    <w:rsid w:val="004A4D91"/>
    <w:rsid w:val="004A604C"/>
    <w:rsid w:val="004B0FAB"/>
    <w:rsid w:val="004B169A"/>
    <w:rsid w:val="004B20A7"/>
    <w:rsid w:val="004B25BA"/>
    <w:rsid w:val="004B7779"/>
    <w:rsid w:val="004B79BA"/>
    <w:rsid w:val="004C305E"/>
    <w:rsid w:val="004C502D"/>
    <w:rsid w:val="004C52F3"/>
    <w:rsid w:val="004D020D"/>
    <w:rsid w:val="004D0545"/>
    <w:rsid w:val="004D2245"/>
    <w:rsid w:val="004D404B"/>
    <w:rsid w:val="004D73A3"/>
    <w:rsid w:val="004D7E7F"/>
    <w:rsid w:val="004E1F20"/>
    <w:rsid w:val="004E4FD2"/>
    <w:rsid w:val="004E5C4C"/>
    <w:rsid w:val="004E70F6"/>
    <w:rsid w:val="004E7A69"/>
    <w:rsid w:val="004F0AF2"/>
    <w:rsid w:val="004F0C65"/>
    <w:rsid w:val="004F2066"/>
    <w:rsid w:val="004F589D"/>
    <w:rsid w:val="004F5D8D"/>
    <w:rsid w:val="004F7142"/>
    <w:rsid w:val="004F7A44"/>
    <w:rsid w:val="004F7F4F"/>
    <w:rsid w:val="00502812"/>
    <w:rsid w:val="00503AF1"/>
    <w:rsid w:val="005045FD"/>
    <w:rsid w:val="00505106"/>
    <w:rsid w:val="00507358"/>
    <w:rsid w:val="005110D1"/>
    <w:rsid w:val="00511C3B"/>
    <w:rsid w:val="00512352"/>
    <w:rsid w:val="0051639F"/>
    <w:rsid w:val="00517F46"/>
    <w:rsid w:val="00520226"/>
    <w:rsid w:val="00521870"/>
    <w:rsid w:val="00521AD9"/>
    <w:rsid w:val="00522626"/>
    <w:rsid w:val="00522705"/>
    <w:rsid w:val="00522DFC"/>
    <w:rsid w:val="005244C5"/>
    <w:rsid w:val="005244F2"/>
    <w:rsid w:val="00524973"/>
    <w:rsid w:val="00527EE7"/>
    <w:rsid w:val="00531775"/>
    <w:rsid w:val="00531872"/>
    <w:rsid w:val="0053189A"/>
    <w:rsid w:val="00531944"/>
    <w:rsid w:val="00532391"/>
    <w:rsid w:val="00532B42"/>
    <w:rsid w:val="00533337"/>
    <w:rsid w:val="00534051"/>
    <w:rsid w:val="00536C9A"/>
    <w:rsid w:val="00537316"/>
    <w:rsid w:val="005409A2"/>
    <w:rsid w:val="00542AEF"/>
    <w:rsid w:val="00543848"/>
    <w:rsid w:val="00546D67"/>
    <w:rsid w:val="00550531"/>
    <w:rsid w:val="00551141"/>
    <w:rsid w:val="005516E4"/>
    <w:rsid w:val="00553C94"/>
    <w:rsid w:val="00554F5E"/>
    <w:rsid w:val="00562670"/>
    <w:rsid w:val="00562E50"/>
    <w:rsid w:val="005633B2"/>
    <w:rsid w:val="00564224"/>
    <w:rsid w:val="00564CCB"/>
    <w:rsid w:val="00565020"/>
    <w:rsid w:val="00566744"/>
    <w:rsid w:val="005670D8"/>
    <w:rsid w:val="00574A13"/>
    <w:rsid w:val="00574A96"/>
    <w:rsid w:val="00575CD4"/>
    <w:rsid w:val="00576053"/>
    <w:rsid w:val="005765DB"/>
    <w:rsid w:val="00576F57"/>
    <w:rsid w:val="0057776C"/>
    <w:rsid w:val="00577A11"/>
    <w:rsid w:val="00580D51"/>
    <w:rsid w:val="00581694"/>
    <w:rsid w:val="00581E48"/>
    <w:rsid w:val="00581EE0"/>
    <w:rsid w:val="0058331B"/>
    <w:rsid w:val="005859DB"/>
    <w:rsid w:val="005921AB"/>
    <w:rsid w:val="00597D5C"/>
    <w:rsid w:val="005A0E14"/>
    <w:rsid w:val="005A15F1"/>
    <w:rsid w:val="005A2B05"/>
    <w:rsid w:val="005A454D"/>
    <w:rsid w:val="005A5BB1"/>
    <w:rsid w:val="005A6905"/>
    <w:rsid w:val="005B0078"/>
    <w:rsid w:val="005B00F8"/>
    <w:rsid w:val="005B0E0B"/>
    <w:rsid w:val="005B225B"/>
    <w:rsid w:val="005B4B18"/>
    <w:rsid w:val="005B4E18"/>
    <w:rsid w:val="005B4EC4"/>
    <w:rsid w:val="005B590A"/>
    <w:rsid w:val="005B7CF1"/>
    <w:rsid w:val="005C37CB"/>
    <w:rsid w:val="005C3DEF"/>
    <w:rsid w:val="005C6F3B"/>
    <w:rsid w:val="005C7538"/>
    <w:rsid w:val="005C7EE1"/>
    <w:rsid w:val="005D1998"/>
    <w:rsid w:val="005D4302"/>
    <w:rsid w:val="005D7F4F"/>
    <w:rsid w:val="005E1946"/>
    <w:rsid w:val="005E551E"/>
    <w:rsid w:val="005F1FE8"/>
    <w:rsid w:val="005F2C57"/>
    <w:rsid w:val="005F7D4A"/>
    <w:rsid w:val="006003D8"/>
    <w:rsid w:val="00601847"/>
    <w:rsid w:val="006021DD"/>
    <w:rsid w:val="00605758"/>
    <w:rsid w:val="006066EE"/>
    <w:rsid w:val="0061019F"/>
    <w:rsid w:val="00610397"/>
    <w:rsid w:val="00611583"/>
    <w:rsid w:val="0061170E"/>
    <w:rsid w:val="00612380"/>
    <w:rsid w:val="00612DB9"/>
    <w:rsid w:val="00613CDC"/>
    <w:rsid w:val="00613D15"/>
    <w:rsid w:val="00613F2E"/>
    <w:rsid w:val="006142AE"/>
    <w:rsid w:val="00616DF8"/>
    <w:rsid w:val="00617269"/>
    <w:rsid w:val="00617CED"/>
    <w:rsid w:val="006206BF"/>
    <w:rsid w:val="00620DDB"/>
    <w:rsid w:val="0062438D"/>
    <w:rsid w:val="00625D80"/>
    <w:rsid w:val="00625FF2"/>
    <w:rsid w:val="00633975"/>
    <w:rsid w:val="00637868"/>
    <w:rsid w:val="00640300"/>
    <w:rsid w:val="0064148D"/>
    <w:rsid w:val="00645BBB"/>
    <w:rsid w:val="00650B55"/>
    <w:rsid w:val="006529BA"/>
    <w:rsid w:val="0065408C"/>
    <w:rsid w:val="006545C9"/>
    <w:rsid w:val="00656131"/>
    <w:rsid w:val="00656A01"/>
    <w:rsid w:val="00657D6B"/>
    <w:rsid w:val="0066004D"/>
    <w:rsid w:val="00661E3F"/>
    <w:rsid w:val="00662354"/>
    <w:rsid w:val="00662579"/>
    <w:rsid w:val="00667D3E"/>
    <w:rsid w:val="00671250"/>
    <w:rsid w:val="006722BE"/>
    <w:rsid w:val="00672679"/>
    <w:rsid w:val="00674136"/>
    <w:rsid w:val="006757F2"/>
    <w:rsid w:val="00680641"/>
    <w:rsid w:val="00680A39"/>
    <w:rsid w:val="00682BE8"/>
    <w:rsid w:val="00683D8C"/>
    <w:rsid w:val="00683E9B"/>
    <w:rsid w:val="00684867"/>
    <w:rsid w:val="0068566A"/>
    <w:rsid w:val="00686E88"/>
    <w:rsid w:val="006872C1"/>
    <w:rsid w:val="00691D35"/>
    <w:rsid w:val="00691DFB"/>
    <w:rsid w:val="006940EA"/>
    <w:rsid w:val="0069557D"/>
    <w:rsid w:val="00695869"/>
    <w:rsid w:val="00695958"/>
    <w:rsid w:val="00696DEE"/>
    <w:rsid w:val="00697C85"/>
    <w:rsid w:val="006A0C73"/>
    <w:rsid w:val="006A0F1D"/>
    <w:rsid w:val="006A36F5"/>
    <w:rsid w:val="006A4698"/>
    <w:rsid w:val="006A5538"/>
    <w:rsid w:val="006A6A9B"/>
    <w:rsid w:val="006B0712"/>
    <w:rsid w:val="006B1058"/>
    <w:rsid w:val="006B11CF"/>
    <w:rsid w:val="006B2797"/>
    <w:rsid w:val="006B297B"/>
    <w:rsid w:val="006B70BC"/>
    <w:rsid w:val="006B718B"/>
    <w:rsid w:val="006C0697"/>
    <w:rsid w:val="006C1D4A"/>
    <w:rsid w:val="006C5163"/>
    <w:rsid w:val="006C7833"/>
    <w:rsid w:val="006D2544"/>
    <w:rsid w:val="006D3AB4"/>
    <w:rsid w:val="006D3EDE"/>
    <w:rsid w:val="006D3FA2"/>
    <w:rsid w:val="006D416F"/>
    <w:rsid w:val="006D568C"/>
    <w:rsid w:val="006D7C29"/>
    <w:rsid w:val="006E0CB7"/>
    <w:rsid w:val="006E109F"/>
    <w:rsid w:val="006E1244"/>
    <w:rsid w:val="006E3136"/>
    <w:rsid w:val="006E5C18"/>
    <w:rsid w:val="006E7E5C"/>
    <w:rsid w:val="006F064F"/>
    <w:rsid w:val="006F0997"/>
    <w:rsid w:val="006F36E9"/>
    <w:rsid w:val="006F4C73"/>
    <w:rsid w:val="006F76D6"/>
    <w:rsid w:val="006F7A03"/>
    <w:rsid w:val="0070182D"/>
    <w:rsid w:val="00701F7B"/>
    <w:rsid w:val="00702418"/>
    <w:rsid w:val="007068A5"/>
    <w:rsid w:val="0071088F"/>
    <w:rsid w:val="00711AD1"/>
    <w:rsid w:val="007144EA"/>
    <w:rsid w:val="0072024E"/>
    <w:rsid w:val="00721C58"/>
    <w:rsid w:val="00722A69"/>
    <w:rsid w:val="00723039"/>
    <w:rsid w:val="0072402B"/>
    <w:rsid w:val="0072444E"/>
    <w:rsid w:val="0072532A"/>
    <w:rsid w:val="00725345"/>
    <w:rsid w:val="00726AA7"/>
    <w:rsid w:val="00726BA7"/>
    <w:rsid w:val="007301E3"/>
    <w:rsid w:val="007302B4"/>
    <w:rsid w:val="007328F9"/>
    <w:rsid w:val="007331D4"/>
    <w:rsid w:val="00733BC2"/>
    <w:rsid w:val="007340BD"/>
    <w:rsid w:val="0073468A"/>
    <w:rsid w:val="00735C7D"/>
    <w:rsid w:val="00737D47"/>
    <w:rsid w:val="00740FCB"/>
    <w:rsid w:val="00741457"/>
    <w:rsid w:val="00741CD2"/>
    <w:rsid w:val="00742255"/>
    <w:rsid w:val="007452FC"/>
    <w:rsid w:val="00745AD2"/>
    <w:rsid w:val="0075053E"/>
    <w:rsid w:val="00750AB6"/>
    <w:rsid w:val="00751471"/>
    <w:rsid w:val="00751FBC"/>
    <w:rsid w:val="00754803"/>
    <w:rsid w:val="00754DA4"/>
    <w:rsid w:val="0076132B"/>
    <w:rsid w:val="00763168"/>
    <w:rsid w:val="00763914"/>
    <w:rsid w:val="00764B24"/>
    <w:rsid w:val="00765D48"/>
    <w:rsid w:val="00771A60"/>
    <w:rsid w:val="00774CF2"/>
    <w:rsid w:val="007761EF"/>
    <w:rsid w:val="007811E1"/>
    <w:rsid w:val="00781713"/>
    <w:rsid w:val="007869FE"/>
    <w:rsid w:val="00786F23"/>
    <w:rsid w:val="00787D5F"/>
    <w:rsid w:val="007907AD"/>
    <w:rsid w:val="00791126"/>
    <w:rsid w:val="00794200"/>
    <w:rsid w:val="00794AC5"/>
    <w:rsid w:val="00794D51"/>
    <w:rsid w:val="0079569B"/>
    <w:rsid w:val="00797CB9"/>
    <w:rsid w:val="007A02DD"/>
    <w:rsid w:val="007A444F"/>
    <w:rsid w:val="007A4D4B"/>
    <w:rsid w:val="007B2239"/>
    <w:rsid w:val="007B3EB7"/>
    <w:rsid w:val="007B518C"/>
    <w:rsid w:val="007B7182"/>
    <w:rsid w:val="007C0CDD"/>
    <w:rsid w:val="007C1240"/>
    <w:rsid w:val="007C30B0"/>
    <w:rsid w:val="007C3E0C"/>
    <w:rsid w:val="007C59A2"/>
    <w:rsid w:val="007C6EF1"/>
    <w:rsid w:val="007C73B6"/>
    <w:rsid w:val="007C7589"/>
    <w:rsid w:val="007D065A"/>
    <w:rsid w:val="007D61C8"/>
    <w:rsid w:val="007D7596"/>
    <w:rsid w:val="007E239D"/>
    <w:rsid w:val="007E3A7C"/>
    <w:rsid w:val="007E3C5C"/>
    <w:rsid w:val="007E4A78"/>
    <w:rsid w:val="007E53B8"/>
    <w:rsid w:val="007E5A6C"/>
    <w:rsid w:val="007E6772"/>
    <w:rsid w:val="007E7B6E"/>
    <w:rsid w:val="007E7FEF"/>
    <w:rsid w:val="007F0BB8"/>
    <w:rsid w:val="007F13D6"/>
    <w:rsid w:val="007F2A02"/>
    <w:rsid w:val="007F3C50"/>
    <w:rsid w:val="007F4436"/>
    <w:rsid w:val="007F46B4"/>
    <w:rsid w:val="007F5A66"/>
    <w:rsid w:val="007F6F48"/>
    <w:rsid w:val="007F7C36"/>
    <w:rsid w:val="008013AC"/>
    <w:rsid w:val="00801D0B"/>
    <w:rsid w:val="00801EAD"/>
    <w:rsid w:val="00803463"/>
    <w:rsid w:val="00803519"/>
    <w:rsid w:val="00803528"/>
    <w:rsid w:val="00810017"/>
    <w:rsid w:val="00811580"/>
    <w:rsid w:val="0081269D"/>
    <w:rsid w:val="00814B72"/>
    <w:rsid w:val="00817EA4"/>
    <w:rsid w:val="00821A9B"/>
    <w:rsid w:val="008230FB"/>
    <w:rsid w:val="0082382A"/>
    <w:rsid w:val="00824385"/>
    <w:rsid w:val="00831F0F"/>
    <w:rsid w:val="008338C4"/>
    <w:rsid w:val="00836154"/>
    <w:rsid w:val="00837955"/>
    <w:rsid w:val="008422C0"/>
    <w:rsid w:val="00842F18"/>
    <w:rsid w:val="0084300C"/>
    <w:rsid w:val="008447DE"/>
    <w:rsid w:val="00844CC5"/>
    <w:rsid w:val="00845D60"/>
    <w:rsid w:val="00847704"/>
    <w:rsid w:val="008508ED"/>
    <w:rsid w:val="00850B9F"/>
    <w:rsid w:val="00852620"/>
    <w:rsid w:val="008551E6"/>
    <w:rsid w:val="00856144"/>
    <w:rsid w:val="00862422"/>
    <w:rsid w:val="0086250D"/>
    <w:rsid w:val="008651AA"/>
    <w:rsid w:val="00867152"/>
    <w:rsid w:val="00872238"/>
    <w:rsid w:val="00873794"/>
    <w:rsid w:val="0087482A"/>
    <w:rsid w:val="008761FC"/>
    <w:rsid w:val="008770D7"/>
    <w:rsid w:val="00883C2C"/>
    <w:rsid w:val="008847C2"/>
    <w:rsid w:val="0088704B"/>
    <w:rsid w:val="008901BA"/>
    <w:rsid w:val="008914B5"/>
    <w:rsid w:val="00894A67"/>
    <w:rsid w:val="00894FE9"/>
    <w:rsid w:val="00897640"/>
    <w:rsid w:val="008977D7"/>
    <w:rsid w:val="008A4E06"/>
    <w:rsid w:val="008A7AF5"/>
    <w:rsid w:val="008B17AD"/>
    <w:rsid w:val="008B2760"/>
    <w:rsid w:val="008B2B12"/>
    <w:rsid w:val="008B648F"/>
    <w:rsid w:val="008C01C7"/>
    <w:rsid w:val="008C2265"/>
    <w:rsid w:val="008C2B9F"/>
    <w:rsid w:val="008C3140"/>
    <w:rsid w:val="008C390C"/>
    <w:rsid w:val="008C42F1"/>
    <w:rsid w:val="008D1426"/>
    <w:rsid w:val="008D2325"/>
    <w:rsid w:val="008D234D"/>
    <w:rsid w:val="008D7BDB"/>
    <w:rsid w:val="008E0A86"/>
    <w:rsid w:val="008E0F35"/>
    <w:rsid w:val="008E1254"/>
    <w:rsid w:val="008E1AC9"/>
    <w:rsid w:val="008E2D7D"/>
    <w:rsid w:val="008E3CE5"/>
    <w:rsid w:val="008E69F3"/>
    <w:rsid w:val="008F1EEF"/>
    <w:rsid w:val="008F4F0F"/>
    <w:rsid w:val="008F5ACA"/>
    <w:rsid w:val="008F77DD"/>
    <w:rsid w:val="00903465"/>
    <w:rsid w:val="0090376B"/>
    <w:rsid w:val="00904105"/>
    <w:rsid w:val="00905C22"/>
    <w:rsid w:val="009073AF"/>
    <w:rsid w:val="00911660"/>
    <w:rsid w:val="0091184F"/>
    <w:rsid w:val="00914EA5"/>
    <w:rsid w:val="00917B7C"/>
    <w:rsid w:val="009217D5"/>
    <w:rsid w:val="0092225A"/>
    <w:rsid w:val="00922C8A"/>
    <w:rsid w:val="00922F2B"/>
    <w:rsid w:val="00923657"/>
    <w:rsid w:val="00934FB1"/>
    <w:rsid w:val="0093713F"/>
    <w:rsid w:val="00941A67"/>
    <w:rsid w:val="009447B0"/>
    <w:rsid w:val="00944A85"/>
    <w:rsid w:val="00945084"/>
    <w:rsid w:val="00945E53"/>
    <w:rsid w:val="00947666"/>
    <w:rsid w:val="00950AD4"/>
    <w:rsid w:val="00951954"/>
    <w:rsid w:val="00952556"/>
    <w:rsid w:val="00952C29"/>
    <w:rsid w:val="009552F4"/>
    <w:rsid w:val="00957838"/>
    <w:rsid w:val="00960CAD"/>
    <w:rsid w:val="00960F73"/>
    <w:rsid w:val="00961991"/>
    <w:rsid w:val="009623BC"/>
    <w:rsid w:val="009624A7"/>
    <w:rsid w:val="009639C0"/>
    <w:rsid w:val="00967C5A"/>
    <w:rsid w:val="00971BB1"/>
    <w:rsid w:val="00973026"/>
    <w:rsid w:val="00973377"/>
    <w:rsid w:val="00974235"/>
    <w:rsid w:val="00974ABC"/>
    <w:rsid w:val="00974FBC"/>
    <w:rsid w:val="00975B22"/>
    <w:rsid w:val="009773C2"/>
    <w:rsid w:val="009821E0"/>
    <w:rsid w:val="00983072"/>
    <w:rsid w:val="00983BDF"/>
    <w:rsid w:val="00984979"/>
    <w:rsid w:val="00985C67"/>
    <w:rsid w:val="00985D74"/>
    <w:rsid w:val="00986040"/>
    <w:rsid w:val="0098639D"/>
    <w:rsid w:val="0098642F"/>
    <w:rsid w:val="00986CA1"/>
    <w:rsid w:val="0098728F"/>
    <w:rsid w:val="00990C73"/>
    <w:rsid w:val="009916E4"/>
    <w:rsid w:val="00992DED"/>
    <w:rsid w:val="009942A9"/>
    <w:rsid w:val="009A224A"/>
    <w:rsid w:val="009A347F"/>
    <w:rsid w:val="009A46A5"/>
    <w:rsid w:val="009B1CF7"/>
    <w:rsid w:val="009B2BF9"/>
    <w:rsid w:val="009B3ED9"/>
    <w:rsid w:val="009B5204"/>
    <w:rsid w:val="009B55FB"/>
    <w:rsid w:val="009C0497"/>
    <w:rsid w:val="009C1FC3"/>
    <w:rsid w:val="009C387E"/>
    <w:rsid w:val="009C64EC"/>
    <w:rsid w:val="009C6E7F"/>
    <w:rsid w:val="009C79F2"/>
    <w:rsid w:val="009D2689"/>
    <w:rsid w:val="009D379D"/>
    <w:rsid w:val="009D47C6"/>
    <w:rsid w:val="009E08A1"/>
    <w:rsid w:val="009E1F7E"/>
    <w:rsid w:val="009E2A53"/>
    <w:rsid w:val="009E4EC5"/>
    <w:rsid w:val="009E5D01"/>
    <w:rsid w:val="009F4093"/>
    <w:rsid w:val="009F5425"/>
    <w:rsid w:val="009F7125"/>
    <w:rsid w:val="00A00289"/>
    <w:rsid w:val="00A006A5"/>
    <w:rsid w:val="00A015BA"/>
    <w:rsid w:val="00A0265E"/>
    <w:rsid w:val="00A10AEA"/>
    <w:rsid w:val="00A11DCB"/>
    <w:rsid w:val="00A13C98"/>
    <w:rsid w:val="00A167D5"/>
    <w:rsid w:val="00A169EC"/>
    <w:rsid w:val="00A17819"/>
    <w:rsid w:val="00A21C22"/>
    <w:rsid w:val="00A22A3A"/>
    <w:rsid w:val="00A2325D"/>
    <w:rsid w:val="00A24B28"/>
    <w:rsid w:val="00A25192"/>
    <w:rsid w:val="00A26615"/>
    <w:rsid w:val="00A26ABF"/>
    <w:rsid w:val="00A30A20"/>
    <w:rsid w:val="00A31ECB"/>
    <w:rsid w:val="00A31EFB"/>
    <w:rsid w:val="00A32481"/>
    <w:rsid w:val="00A345F2"/>
    <w:rsid w:val="00A347EC"/>
    <w:rsid w:val="00A35537"/>
    <w:rsid w:val="00A36D37"/>
    <w:rsid w:val="00A40339"/>
    <w:rsid w:val="00A410DA"/>
    <w:rsid w:val="00A47020"/>
    <w:rsid w:val="00A478E3"/>
    <w:rsid w:val="00A500AF"/>
    <w:rsid w:val="00A510DE"/>
    <w:rsid w:val="00A523F1"/>
    <w:rsid w:val="00A55DB8"/>
    <w:rsid w:val="00A60014"/>
    <w:rsid w:val="00A62C8D"/>
    <w:rsid w:val="00A64C62"/>
    <w:rsid w:val="00A65EB0"/>
    <w:rsid w:val="00A700F2"/>
    <w:rsid w:val="00A7199C"/>
    <w:rsid w:val="00A7302C"/>
    <w:rsid w:val="00A73BAB"/>
    <w:rsid w:val="00A768D4"/>
    <w:rsid w:val="00A80F7F"/>
    <w:rsid w:val="00A82486"/>
    <w:rsid w:val="00A82E54"/>
    <w:rsid w:val="00A866E6"/>
    <w:rsid w:val="00A868F2"/>
    <w:rsid w:val="00A86D79"/>
    <w:rsid w:val="00A91AB1"/>
    <w:rsid w:val="00A92558"/>
    <w:rsid w:val="00A95F03"/>
    <w:rsid w:val="00A970B3"/>
    <w:rsid w:val="00AA0A5B"/>
    <w:rsid w:val="00AA1FD0"/>
    <w:rsid w:val="00AA380C"/>
    <w:rsid w:val="00AA496F"/>
    <w:rsid w:val="00AA54B7"/>
    <w:rsid w:val="00AB1070"/>
    <w:rsid w:val="00AB2029"/>
    <w:rsid w:val="00AB3E82"/>
    <w:rsid w:val="00AB5591"/>
    <w:rsid w:val="00AB5DE7"/>
    <w:rsid w:val="00AB68A9"/>
    <w:rsid w:val="00AC05A4"/>
    <w:rsid w:val="00AC0E2B"/>
    <w:rsid w:val="00AC10DA"/>
    <w:rsid w:val="00AC2A26"/>
    <w:rsid w:val="00AC3EE9"/>
    <w:rsid w:val="00AC63EF"/>
    <w:rsid w:val="00AD0ED9"/>
    <w:rsid w:val="00AD2515"/>
    <w:rsid w:val="00AD3D05"/>
    <w:rsid w:val="00AD7F56"/>
    <w:rsid w:val="00AE1D56"/>
    <w:rsid w:val="00AE26A9"/>
    <w:rsid w:val="00AE2A26"/>
    <w:rsid w:val="00AE3B63"/>
    <w:rsid w:val="00AE420E"/>
    <w:rsid w:val="00AF0505"/>
    <w:rsid w:val="00AF4CD2"/>
    <w:rsid w:val="00AF5010"/>
    <w:rsid w:val="00AF514A"/>
    <w:rsid w:val="00AF63B5"/>
    <w:rsid w:val="00AF6916"/>
    <w:rsid w:val="00AF7469"/>
    <w:rsid w:val="00B02F6B"/>
    <w:rsid w:val="00B1268B"/>
    <w:rsid w:val="00B13B02"/>
    <w:rsid w:val="00B13F01"/>
    <w:rsid w:val="00B23BDB"/>
    <w:rsid w:val="00B241D3"/>
    <w:rsid w:val="00B24498"/>
    <w:rsid w:val="00B253B5"/>
    <w:rsid w:val="00B337C2"/>
    <w:rsid w:val="00B33AA2"/>
    <w:rsid w:val="00B34109"/>
    <w:rsid w:val="00B3455F"/>
    <w:rsid w:val="00B345A9"/>
    <w:rsid w:val="00B407E7"/>
    <w:rsid w:val="00B40E6D"/>
    <w:rsid w:val="00B41740"/>
    <w:rsid w:val="00B4627B"/>
    <w:rsid w:val="00B4655A"/>
    <w:rsid w:val="00B479F4"/>
    <w:rsid w:val="00B50F96"/>
    <w:rsid w:val="00B51C51"/>
    <w:rsid w:val="00B5251E"/>
    <w:rsid w:val="00B531F1"/>
    <w:rsid w:val="00B53A84"/>
    <w:rsid w:val="00B53F16"/>
    <w:rsid w:val="00B54FC2"/>
    <w:rsid w:val="00B551A9"/>
    <w:rsid w:val="00B560F8"/>
    <w:rsid w:val="00B60467"/>
    <w:rsid w:val="00B624CB"/>
    <w:rsid w:val="00B62E28"/>
    <w:rsid w:val="00B644EE"/>
    <w:rsid w:val="00B679E4"/>
    <w:rsid w:val="00B71EFC"/>
    <w:rsid w:val="00B73DF0"/>
    <w:rsid w:val="00B76791"/>
    <w:rsid w:val="00B812B8"/>
    <w:rsid w:val="00B822FB"/>
    <w:rsid w:val="00B824C0"/>
    <w:rsid w:val="00B83D04"/>
    <w:rsid w:val="00B84061"/>
    <w:rsid w:val="00B84385"/>
    <w:rsid w:val="00B8545B"/>
    <w:rsid w:val="00B85A4E"/>
    <w:rsid w:val="00B86578"/>
    <w:rsid w:val="00B875FC"/>
    <w:rsid w:val="00B87BB0"/>
    <w:rsid w:val="00B9161A"/>
    <w:rsid w:val="00B94B69"/>
    <w:rsid w:val="00B958B4"/>
    <w:rsid w:val="00B95AFC"/>
    <w:rsid w:val="00B95B4A"/>
    <w:rsid w:val="00B95FAC"/>
    <w:rsid w:val="00B96204"/>
    <w:rsid w:val="00B97DD6"/>
    <w:rsid w:val="00BA3839"/>
    <w:rsid w:val="00BA4189"/>
    <w:rsid w:val="00BA5256"/>
    <w:rsid w:val="00BB05C2"/>
    <w:rsid w:val="00BB1888"/>
    <w:rsid w:val="00BB1CA2"/>
    <w:rsid w:val="00BB2DB6"/>
    <w:rsid w:val="00BB3097"/>
    <w:rsid w:val="00BB30FC"/>
    <w:rsid w:val="00BB3C57"/>
    <w:rsid w:val="00BB3F2D"/>
    <w:rsid w:val="00BB4839"/>
    <w:rsid w:val="00BB4C9A"/>
    <w:rsid w:val="00BB6D7A"/>
    <w:rsid w:val="00BB796F"/>
    <w:rsid w:val="00BC0699"/>
    <w:rsid w:val="00BC14E7"/>
    <w:rsid w:val="00BC1656"/>
    <w:rsid w:val="00BC4A45"/>
    <w:rsid w:val="00BC6B43"/>
    <w:rsid w:val="00BD0370"/>
    <w:rsid w:val="00BD0B86"/>
    <w:rsid w:val="00BD1786"/>
    <w:rsid w:val="00BD2318"/>
    <w:rsid w:val="00BD2490"/>
    <w:rsid w:val="00BD3208"/>
    <w:rsid w:val="00BD4A48"/>
    <w:rsid w:val="00BD6F4E"/>
    <w:rsid w:val="00BE09BA"/>
    <w:rsid w:val="00BE11DD"/>
    <w:rsid w:val="00BE1FC7"/>
    <w:rsid w:val="00BE283B"/>
    <w:rsid w:val="00BE68E5"/>
    <w:rsid w:val="00BE6F18"/>
    <w:rsid w:val="00BE7D1E"/>
    <w:rsid w:val="00BF01F6"/>
    <w:rsid w:val="00BF13DA"/>
    <w:rsid w:val="00BF3A15"/>
    <w:rsid w:val="00BF4186"/>
    <w:rsid w:val="00BF6001"/>
    <w:rsid w:val="00BF6DF7"/>
    <w:rsid w:val="00C014DB"/>
    <w:rsid w:val="00C018C2"/>
    <w:rsid w:val="00C037FB"/>
    <w:rsid w:val="00C03F4D"/>
    <w:rsid w:val="00C0554C"/>
    <w:rsid w:val="00C069B7"/>
    <w:rsid w:val="00C07AD9"/>
    <w:rsid w:val="00C109D6"/>
    <w:rsid w:val="00C114E5"/>
    <w:rsid w:val="00C13866"/>
    <w:rsid w:val="00C146D6"/>
    <w:rsid w:val="00C16D2D"/>
    <w:rsid w:val="00C201FC"/>
    <w:rsid w:val="00C22FA8"/>
    <w:rsid w:val="00C250A2"/>
    <w:rsid w:val="00C255F4"/>
    <w:rsid w:val="00C31DCF"/>
    <w:rsid w:val="00C327DB"/>
    <w:rsid w:val="00C34C0E"/>
    <w:rsid w:val="00C356E8"/>
    <w:rsid w:val="00C422DC"/>
    <w:rsid w:val="00C442E7"/>
    <w:rsid w:val="00C445A2"/>
    <w:rsid w:val="00C454BA"/>
    <w:rsid w:val="00C4588B"/>
    <w:rsid w:val="00C46A53"/>
    <w:rsid w:val="00C523D8"/>
    <w:rsid w:val="00C53AA7"/>
    <w:rsid w:val="00C54DEA"/>
    <w:rsid w:val="00C608D2"/>
    <w:rsid w:val="00C61CBA"/>
    <w:rsid w:val="00C62662"/>
    <w:rsid w:val="00C62753"/>
    <w:rsid w:val="00C63338"/>
    <w:rsid w:val="00C658D3"/>
    <w:rsid w:val="00C65DED"/>
    <w:rsid w:val="00C678AA"/>
    <w:rsid w:val="00C72E7F"/>
    <w:rsid w:val="00C73A5E"/>
    <w:rsid w:val="00C74BCE"/>
    <w:rsid w:val="00C75153"/>
    <w:rsid w:val="00C75C39"/>
    <w:rsid w:val="00C808F1"/>
    <w:rsid w:val="00C8254A"/>
    <w:rsid w:val="00C86E16"/>
    <w:rsid w:val="00C872CD"/>
    <w:rsid w:val="00C91105"/>
    <w:rsid w:val="00C92EA4"/>
    <w:rsid w:val="00C93C29"/>
    <w:rsid w:val="00C9449A"/>
    <w:rsid w:val="00C94A43"/>
    <w:rsid w:val="00C950A9"/>
    <w:rsid w:val="00C952A0"/>
    <w:rsid w:val="00C955E0"/>
    <w:rsid w:val="00C95EB6"/>
    <w:rsid w:val="00C965AD"/>
    <w:rsid w:val="00CA1555"/>
    <w:rsid w:val="00CA2AC6"/>
    <w:rsid w:val="00CA31A8"/>
    <w:rsid w:val="00CA3EEE"/>
    <w:rsid w:val="00CA4285"/>
    <w:rsid w:val="00CA71B2"/>
    <w:rsid w:val="00CB1096"/>
    <w:rsid w:val="00CB4820"/>
    <w:rsid w:val="00CB50EA"/>
    <w:rsid w:val="00CB536B"/>
    <w:rsid w:val="00CB7523"/>
    <w:rsid w:val="00CB7E37"/>
    <w:rsid w:val="00CB7EE0"/>
    <w:rsid w:val="00CC0D80"/>
    <w:rsid w:val="00CC0FA0"/>
    <w:rsid w:val="00CC396D"/>
    <w:rsid w:val="00CC527E"/>
    <w:rsid w:val="00CC71E5"/>
    <w:rsid w:val="00CD515C"/>
    <w:rsid w:val="00CD6270"/>
    <w:rsid w:val="00CD637E"/>
    <w:rsid w:val="00CE0065"/>
    <w:rsid w:val="00CE1565"/>
    <w:rsid w:val="00CE16F2"/>
    <w:rsid w:val="00CE3808"/>
    <w:rsid w:val="00CE52C1"/>
    <w:rsid w:val="00CE5398"/>
    <w:rsid w:val="00CE606F"/>
    <w:rsid w:val="00CE7798"/>
    <w:rsid w:val="00CF20B3"/>
    <w:rsid w:val="00CF38C4"/>
    <w:rsid w:val="00CF3A10"/>
    <w:rsid w:val="00CF6A4E"/>
    <w:rsid w:val="00D0174C"/>
    <w:rsid w:val="00D01B3A"/>
    <w:rsid w:val="00D04FDE"/>
    <w:rsid w:val="00D05059"/>
    <w:rsid w:val="00D05676"/>
    <w:rsid w:val="00D059FE"/>
    <w:rsid w:val="00D06CA1"/>
    <w:rsid w:val="00D07E87"/>
    <w:rsid w:val="00D102BD"/>
    <w:rsid w:val="00D10D32"/>
    <w:rsid w:val="00D127AE"/>
    <w:rsid w:val="00D12A60"/>
    <w:rsid w:val="00D12BA5"/>
    <w:rsid w:val="00D144C7"/>
    <w:rsid w:val="00D1487F"/>
    <w:rsid w:val="00D16C22"/>
    <w:rsid w:val="00D175D6"/>
    <w:rsid w:val="00D17B72"/>
    <w:rsid w:val="00D20984"/>
    <w:rsid w:val="00D22BE3"/>
    <w:rsid w:val="00D234F2"/>
    <w:rsid w:val="00D26726"/>
    <w:rsid w:val="00D319D0"/>
    <w:rsid w:val="00D32753"/>
    <w:rsid w:val="00D33708"/>
    <w:rsid w:val="00D36F8D"/>
    <w:rsid w:val="00D373EE"/>
    <w:rsid w:val="00D37DAF"/>
    <w:rsid w:val="00D41378"/>
    <w:rsid w:val="00D4142E"/>
    <w:rsid w:val="00D4151B"/>
    <w:rsid w:val="00D47765"/>
    <w:rsid w:val="00D5040A"/>
    <w:rsid w:val="00D50BA5"/>
    <w:rsid w:val="00D51A33"/>
    <w:rsid w:val="00D5436C"/>
    <w:rsid w:val="00D55245"/>
    <w:rsid w:val="00D558A0"/>
    <w:rsid w:val="00D5798C"/>
    <w:rsid w:val="00D57BC1"/>
    <w:rsid w:val="00D60528"/>
    <w:rsid w:val="00D62E77"/>
    <w:rsid w:val="00D6314D"/>
    <w:rsid w:val="00D63C87"/>
    <w:rsid w:val="00D641A5"/>
    <w:rsid w:val="00D65966"/>
    <w:rsid w:val="00D66248"/>
    <w:rsid w:val="00D67163"/>
    <w:rsid w:val="00D73506"/>
    <w:rsid w:val="00D74F99"/>
    <w:rsid w:val="00D75382"/>
    <w:rsid w:val="00D80458"/>
    <w:rsid w:val="00D84283"/>
    <w:rsid w:val="00D92378"/>
    <w:rsid w:val="00D92C07"/>
    <w:rsid w:val="00D94509"/>
    <w:rsid w:val="00D94606"/>
    <w:rsid w:val="00D94A97"/>
    <w:rsid w:val="00D95182"/>
    <w:rsid w:val="00D97790"/>
    <w:rsid w:val="00DA1319"/>
    <w:rsid w:val="00DA3383"/>
    <w:rsid w:val="00DA3D96"/>
    <w:rsid w:val="00DA43B9"/>
    <w:rsid w:val="00DA4718"/>
    <w:rsid w:val="00DA5913"/>
    <w:rsid w:val="00DB0155"/>
    <w:rsid w:val="00DB0CCF"/>
    <w:rsid w:val="00DB104A"/>
    <w:rsid w:val="00DB2DD3"/>
    <w:rsid w:val="00DB2F77"/>
    <w:rsid w:val="00DB3B3D"/>
    <w:rsid w:val="00DB5C87"/>
    <w:rsid w:val="00DC2CD8"/>
    <w:rsid w:val="00DC3AA0"/>
    <w:rsid w:val="00DC3C0E"/>
    <w:rsid w:val="00DC4201"/>
    <w:rsid w:val="00DC46D0"/>
    <w:rsid w:val="00DC779F"/>
    <w:rsid w:val="00DD2BA7"/>
    <w:rsid w:val="00DD31C1"/>
    <w:rsid w:val="00DD4016"/>
    <w:rsid w:val="00DD503D"/>
    <w:rsid w:val="00DD51B9"/>
    <w:rsid w:val="00DD6928"/>
    <w:rsid w:val="00DE12D9"/>
    <w:rsid w:val="00DE2C6E"/>
    <w:rsid w:val="00DE65BA"/>
    <w:rsid w:val="00DF08EA"/>
    <w:rsid w:val="00DF0AE7"/>
    <w:rsid w:val="00DF294C"/>
    <w:rsid w:val="00DF2A81"/>
    <w:rsid w:val="00DF5055"/>
    <w:rsid w:val="00DF733C"/>
    <w:rsid w:val="00DF7F82"/>
    <w:rsid w:val="00E019EC"/>
    <w:rsid w:val="00E01FCD"/>
    <w:rsid w:val="00E07A2A"/>
    <w:rsid w:val="00E12360"/>
    <w:rsid w:val="00E15CF7"/>
    <w:rsid w:val="00E17852"/>
    <w:rsid w:val="00E25869"/>
    <w:rsid w:val="00E25F15"/>
    <w:rsid w:val="00E26D19"/>
    <w:rsid w:val="00E27D49"/>
    <w:rsid w:val="00E32EF8"/>
    <w:rsid w:val="00E350C5"/>
    <w:rsid w:val="00E373BC"/>
    <w:rsid w:val="00E37FBB"/>
    <w:rsid w:val="00E4053C"/>
    <w:rsid w:val="00E416AC"/>
    <w:rsid w:val="00E41970"/>
    <w:rsid w:val="00E42DFB"/>
    <w:rsid w:val="00E4489A"/>
    <w:rsid w:val="00E44FBC"/>
    <w:rsid w:val="00E46299"/>
    <w:rsid w:val="00E509DA"/>
    <w:rsid w:val="00E522FB"/>
    <w:rsid w:val="00E55F9F"/>
    <w:rsid w:val="00E567F0"/>
    <w:rsid w:val="00E57181"/>
    <w:rsid w:val="00E5764B"/>
    <w:rsid w:val="00E57B38"/>
    <w:rsid w:val="00E57CFB"/>
    <w:rsid w:val="00E57FE9"/>
    <w:rsid w:val="00E60600"/>
    <w:rsid w:val="00E609C2"/>
    <w:rsid w:val="00E61759"/>
    <w:rsid w:val="00E62EEB"/>
    <w:rsid w:val="00E6410F"/>
    <w:rsid w:val="00E64CF6"/>
    <w:rsid w:val="00E65D2A"/>
    <w:rsid w:val="00E72D68"/>
    <w:rsid w:val="00E747E6"/>
    <w:rsid w:val="00E755F4"/>
    <w:rsid w:val="00E760B0"/>
    <w:rsid w:val="00E76944"/>
    <w:rsid w:val="00E76DF8"/>
    <w:rsid w:val="00E80082"/>
    <w:rsid w:val="00E80534"/>
    <w:rsid w:val="00E813D2"/>
    <w:rsid w:val="00E8472D"/>
    <w:rsid w:val="00E90498"/>
    <w:rsid w:val="00E9692D"/>
    <w:rsid w:val="00E97B76"/>
    <w:rsid w:val="00E97DCB"/>
    <w:rsid w:val="00EA4838"/>
    <w:rsid w:val="00EA6586"/>
    <w:rsid w:val="00EA6971"/>
    <w:rsid w:val="00EB199B"/>
    <w:rsid w:val="00EB208E"/>
    <w:rsid w:val="00EB23EA"/>
    <w:rsid w:val="00EB510A"/>
    <w:rsid w:val="00EB5418"/>
    <w:rsid w:val="00EB5F24"/>
    <w:rsid w:val="00EB60BC"/>
    <w:rsid w:val="00EC33E8"/>
    <w:rsid w:val="00EC3C92"/>
    <w:rsid w:val="00EC42C5"/>
    <w:rsid w:val="00EC4CCA"/>
    <w:rsid w:val="00EC672D"/>
    <w:rsid w:val="00EC6FFD"/>
    <w:rsid w:val="00EC704A"/>
    <w:rsid w:val="00EC7C40"/>
    <w:rsid w:val="00ED09D5"/>
    <w:rsid w:val="00ED4116"/>
    <w:rsid w:val="00ED4353"/>
    <w:rsid w:val="00EE0598"/>
    <w:rsid w:val="00EE4DAC"/>
    <w:rsid w:val="00EE5529"/>
    <w:rsid w:val="00EE61E8"/>
    <w:rsid w:val="00EE7530"/>
    <w:rsid w:val="00EF078B"/>
    <w:rsid w:val="00EF0EB4"/>
    <w:rsid w:val="00EF0ED7"/>
    <w:rsid w:val="00EF1FDA"/>
    <w:rsid w:val="00EF3D91"/>
    <w:rsid w:val="00EF41A7"/>
    <w:rsid w:val="00EF58E6"/>
    <w:rsid w:val="00EF60C7"/>
    <w:rsid w:val="00EF68D2"/>
    <w:rsid w:val="00EF77EE"/>
    <w:rsid w:val="00F018BA"/>
    <w:rsid w:val="00F01BCA"/>
    <w:rsid w:val="00F01E2F"/>
    <w:rsid w:val="00F024C6"/>
    <w:rsid w:val="00F031DC"/>
    <w:rsid w:val="00F034BE"/>
    <w:rsid w:val="00F0479F"/>
    <w:rsid w:val="00F06DAF"/>
    <w:rsid w:val="00F106B7"/>
    <w:rsid w:val="00F11CCF"/>
    <w:rsid w:val="00F12278"/>
    <w:rsid w:val="00F16C56"/>
    <w:rsid w:val="00F17644"/>
    <w:rsid w:val="00F20312"/>
    <w:rsid w:val="00F20581"/>
    <w:rsid w:val="00F212D3"/>
    <w:rsid w:val="00F217BD"/>
    <w:rsid w:val="00F22DA2"/>
    <w:rsid w:val="00F24179"/>
    <w:rsid w:val="00F26D6B"/>
    <w:rsid w:val="00F2713E"/>
    <w:rsid w:val="00F312DE"/>
    <w:rsid w:val="00F31CBE"/>
    <w:rsid w:val="00F333E0"/>
    <w:rsid w:val="00F34E2A"/>
    <w:rsid w:val="00F3524D"/>
    <w:rsid w:val="00F3733F"/>
    <w:rsid w:val="00F415BE"/>
    <w:rsid w:val="00F41864"/>
    <w:rsid w:val="00F43308"/>
    <w:rsid w:val="00F43C83"/>
    <w:rsid w:val="00F47A6F"/>
    <w:rsid w:val="00F51FBA"/>
    <w:rsid w:val="00F60A61"/>
    <w:rsid w:val="00F60C1C"/>
    <w:rsid w:val="00F64A9B"/>
    <w:rsid w:val="00F6513C"/>
    <w:rsid w:val="00F65798"/>
    <w:rsid w:val="00F65C2D"/>
    <w:rsid w:val="00F717CB"/>
    <w:rsid w:val="00F73CB7"/>
    <w:rsid w:val="00F73E40"/>
    <w:rsid w:val="00F7430C"/>
    <w:rsid w:val="00F7679B"/>
    <w:rsid w:val="00F7756E"/>
    <w:rsid w:val="00F77BE3"/>
    <w:rsid w:val="00F77CAF"/>
    <w:rsid w:val="00F80F77"/>
    <w:rsid w:val="00F81637"/>
    <w:rsid w:val="00F81BFF"/>
    <w:rsid w:val="00F82747"/>
    <w:rsid w:val="00F82D60"/>
    <w:rsid w:val="00F83EAD"/>
    <w:rsid w:val="00F852A3"/>
    <w:rsid w:val="00F87292"/>
    <w:rsid w:val="00F916CA"/>
    <w:rsid w:val="00F92391"/>
    <w:rsid w:val="00F94F9E"/>
    <w:rsid w:val="00F95532"/>
    <w:rsid w:val="00F96A39"/>
    <w:rsid w:val="00F97A97"/>
    <w:rsid w:val="00FA050C"/>
    <w:rsid w:val="00FA2483"/>
    <w:rsid w:val="00FA65CB"/>
    <w:rsid w:val="00FB0CFF"/>
    <w:rsid w:val="00FB25C4"/>
    <w:rsid w:val="00FB306B"/>
    <w:rsid w:val="00FB42E1"/>
    <w:rsid w:val="00FB4AA0"/>
    <w:rsid w:val="00FB6567"/>
    <w:rsid w:val="00FB671C"/>
    <w:rsid w:val="00FB7224"/>
    <w:rsid w:val="00FB7236"/>
    <w:rsid w:val="00FB7F08"/>
    <w:rsid w:val="00FC0137"/>
    <w:rsid w:val="00FC1025"/>
    <w:rsid w:val="00FC2DB4"/>
    <w:rsid w:val="00FC4110"/>
    <w:rsid w:val="00FD0039"/>
    <w:rsid w:val="00FD0E0F"/>
    <w:rsid w:val="00FD2E61"/>
    <w:rsid w:val="00FD6EDA"/>
    <w:rsid w:val="00FD6F17"/>
    <w:rsid w:val="00FD70B3"/>
    <w:rsid w:val="00FE0322"/>
    <w:rsid w:val="00FE102A"/>
    <w:rsid w:val="00FE1BEC"/>
    <w:rsid w:val="00FE2E3D"/>
    <w:rsid w:val="00FE3321"/>
    <w:rsid w:val="00FE44E2"/>
    <w:rsid w:val="00FE77AA"/>
    <w:rsid w:val="00FF0015"/>
    <w:rsid w:val="00FF0066"/>
    <w:rsid w:val="00FF1ABB"/>
    <w:rsid w:val="00FF1DD0"/>
    <w:rsid w:val="00FF346C"/>
    <w:rsid w:val="00FF3FEC"/>
    <w:rsid w:val="00FF52CC"/>
    <w:rsid w:val="00FF544B"/>
    <w:rsid w:val="00FF5C02"/>
    <w:rsid w:val="00FF65C4"/>
    <w:rsid w:val="00FF6920"/>
    <w:rsid w:val="00FF6DF5"/>
    <w:rsid w:val="00FF717F"/>
    <w:rsid w:val="00FF7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608CF5"/>
  <w15:docId w15:val="{5DC76379-13E6-4507-ADD5-7064A35B4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753"/>
    <w:rPr>
      <w:rFonts w:ascii="Times New Roman" w:eastAsia="Times New Roman" w:hAnsi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E102A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FE102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76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592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57048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1F6CC6-F781-47C9-AB18-7688B94A6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9</TotalTime>
  <Pages>1</Pages>
  <Words>470</Words>
  <Characters>2682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RANSIZCA MÜTERCİM-TERCÜMANLIK ANABİLİM DALI 2014–2015 GÜZ YARIYILI HAFTALIK DERS PROGRAMI (I</vt:lpstr>
      <vt:lpstr>FRANSIZCA MÜTERCİM-TERCÜMANLIK ANABİLİM DALI 2014–2015 GÜZ YARIYILI HAFTALIK DERS PROGRAMI (I</vt:lpstr>
    </vt:vector>
  </TitlesOfParts>
  <Company>trmusic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NSIZCA MÜTERCİM-TERCÜMANLIK ANABİLİM DALI 2014–2015 GÜZ YARIYILI HAFTALIK DERS PROGRAMI (I</dc:title>
  <dc:creator>tr</dc:creator>
  <cp:lastModifiedBy>Ahmet Sadrettin Maden-akademik</cp:lastModifiedBy>
  <cp:revision>124</cp:revision>
  <cp:lastPrinted>2024-09-19T12:43:00Z</cp:lastPrinted>
  <dcterms:created xsi:type="dcterms:W3CDTF">2022-09-07T12:11:00Z</dcterms:created>
  <dcterms:modified xsi:type="dcterms:W3CDTF">2025-09-12T13:02:00Z</dcterms:modified>
</cp:coreProperties>
</file>